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1EFF" w:rsidRDefault="00331EFF" w:rsidP="00E91D27">
      <w:pPr>
        <w:pStyle w:val="Heading1"/>
        <w:spacing w:before="0"/>
        <w:jc w:val="center"/>
        <w:rPr>
          <w:color w:val="auto"/>
        </w:rPr>
      </w:pPr>
      <w:bookmarkStart w:id="0" w:name="_GoBack"/>
      <w:bookmarkEnd w:id="0"/>
      <w:r w:rsidRPr="00331EFF">
        <w:rPr>
          <w:color w:val="auto"/>
        </w:rPr>
        <w:t>Research Grant</w:t>
      </w:r>
    </w:p>
    <w:p w:rsidR="00331EFF" w:rsidRPr="007F729D" w:rsidRDefault="00EB66DB" w:rsidP="00331EFF">
      <w:pPr>
        <w:rPr>
          <w:b/>
          <w:sz w:val="24"/>
          <w:szCs w:val="24"/>
        </w:rPr>
      </w:pPr>
      <w:r>
        <w:rPr>
          <w:b/>
          <w:sz w:val="24"/>
          <w:szCs w:val="24"/>
        </w:rPr>
        <w:t>PURPOSE</w:t>
      </w:r>
    </w:p>
    <w:p w:rsidR="005774A9" w:rsidRPr="002143A8" w:rsidRDefault="00331EFF" w:rsidP="00331EFF">
      <w:pPr>
        <w:rPr>
          <w:sz w:val="24"/>
          <w:szCs w:val="24"/>
        </w:rPr>
      </w:pPr>
      <w:r w:rsidRPr="002143A8">
        <w:rPr>
          <w:sz w:val="24"/>
          <w:szCs w:val="24"/>
        </w:rPr>
        <w:t xml:space="preserve">The Brandon University Faculty of Health Studies Research Grant provides funding </w:t>
      </w:r>
      <w:r w:rsidR="007F729D" w:rsidRPr="002143A8">
        <w:rPr>
          <w:sz w:val="24"/>
          <w:szCs w:val="24"/>
        </w:rPr>
        <w:t>for</w:t>
      </w:r>
      <w:r w:rsidR="005774A9" w:rsidRPr="002143A8">
        <w:rPr>
          <w:sz w:val="24"/>
          <w:szCs w:val="24"/>
        </w:rPr>
        <w:t>:</w:t>
      </w:r>
    </w:p>
    <w:p w:rsidR="005774A9" w:rsidRPr="002143A8" w:rsidRDefault="007F729D" w:rsidP="005774A9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2143A8">
        <w:rPr>
          <w:sz w:val="24"/>
          <w:szCs w:val="24"/>
        </w:rPr>
        <w:t>start-up</w:t>
      </w:r>
      <w:r w:rsidR="007C1870" w:rsidRPr="002143A8">
        <w:rPr>
          <w:sz w:val="24"/>
          <w:szCs w:val="24"/>
        </w:rPr>
        <w:t xml:space="preserve"> (funding to assist with the development of a proposal for a larger funding agency -e.g. literature search, methodology consultation)</w:t>
      </w:r>
      <w:r w:rsidR="00331EFF" w:rsidRPr="002143A8">
        <w:rPr>
          <w:sz w:val="24"/>
          <w:szCs w:val="24"/>
        </w:rPr>
        <w:t xml:space="preserve">, </w:t>
      </w:r>
    </w:p>
    <w:p w:rsidR="005774A9" w:rsidRPr="002143A8" w:rsidRDefault="007C1870" w:rsidP="005774A9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2143A8">
        <w:rPr>
          <w:sz w:val="24"/>
          <w:szCs w:val="24"/>
        </w:rPr>
        <w:t>ongoing (project with funding agreements in place but there is a shortfall – this funding would be used to complete the project)</w:t>
      </w:r>
      <w:r w:rsidR="00CD5B4A" w:rsidRPr="002143A8">
        <w:rPr>
          <w:sz w:val="24"/>
          <w:szCs w:val="24"/>
        </w:rPr>
        <w:t>,</w:t>
      </w:r>
      <w:r w:rsidR="00331EFF" w:rsidRPr="002143A8">
        <w:rPr>
          <w:sz w:val="24"/>
          <w:szCs w:val="24"/>
        </w:rPr>
        <w:t xml:space="preserve"> </w:t>
      </w:r>
    </w:p>
    <w:p w:rsidR="005774A9" w:rsidRPr="002143A8" w:rsidRDefault="00331EFF" w:rsidP="005774A9">
      <w:pPr>
        <w:pStyle w:val="ListParagraph"/>
        <w:numPr>
          <w:ilvl w:val="0"/>
          <w:numId w:val="5"/>
        </w:numPr>
        <w:rPr>
          <w:sz w:val="24"/>
          <w:szCs w:val="24"/>
        </w:rPr>
      </w:pPr>
      <w:proofErr w:type="gramStart"/>
      <w:r w:rsidRPr="002143A8">
        <w:rPr>
          <w:sz w:val="24"/>
          <w:szCs w:val="24"/>
        </w:rPr>
        <w:t>or</w:t>
      </w:r>
      <w:proofErr w:type="gramEnd"/>
      <w:r w:rsidRPr="002143A8">
        <w:rPr>
          <w:sz w:val="24"/>
          <w:szCs w:val="24"/>
        </w:rPr>
        <w:t xml:space="preserve"> </w:t>
      </w:r>
      <w:r w:rsidR="007C1870" w:rsidRPr="002143A8">
        <w:rPr>
          <w:sz w:val="24"/>
          <w:szCs w:val="24"/>
        </w:rPr>
        <w:t>bridge</w:t>
      </w:r>
      <w:r w:rsidR="007F729D" w:rsidRPr="002143A8">
        <w:rPr>
          <w:sz w:val="24"/>
          <w:szCs w:val="24"/>
        </w:rPr>
        <w:t xml:space="preserve"> funding </w:t>
      </w:r>
      <w:r w:rsidR="007C1870" w:rsidRPr="002143A8">
        <w:rPr>
          <w:sz w:val="24"/>
          <w:szCs w:val="24"/>
        </w:rPr>
        <w:t>(to sustain a project until the receipt of a grant)</w:t>
      </w:r>
      <w:r w:rsidR="00F33D85">
        <w:rPr>
          <w:sz w:val="24"/>
          <w:szCs w:val="24"/>
        </w:rPr>
        <w:t>.</w:t>
      </w:r>
      <w:r w:rsidR="007C1870" w:rsidRPr="002143A8">
        <w:rPr>
          <w:sz w:val="24"/>
          <w:szCs w:val="24"/>
        </w:rPr>
        <w:t xml:space="preserve"> </w:t>
      </w:r>
    </w:p>
    <w:p w:rsidR="00331EFF" w:rsidRPr="005774A9" w:rsidRDefault="002143A8" w:rsidP="005774A9">
      <w:pPr>
        <w:rPr>
          <w:sz w:val="24"/>
          <w:szCs w:val="24"/>
        </w:rPr>
      </w:pPr>
      <w:r w:rsidRPr="002143A8">
        <w:rPr>
          <w:sz w:val="24"/>
          <w:szCs w:val="24"/>
        </w:rPr>
        <w:t xml:space="preserve">The main purpose is </w:t>
      </w:r>
      <w:r w:rsidR="007F729D" w:rsidRPr="002143A8">
        <w:rPr>
          <w:sz w:val="24"/>
          <w:szCs w:val="24"/>
        </w:rPr>
        <w:t xml:space="preserve">to </w:t>
      </w:r>
      <w:r w:rsidR="00331EFF" w:rsidRPr="002143A8">
        <w:rPr>
          <w:sz w:val="24"/>
          <w:szCs w:val="24"/>
        </w:rPr>
        <w:t xml:space="preserve">support </w:t>
      </w:r>
      <w:r w:rsidR="007F729D" w:rsidRPr="002143A8">
        <w:rPr>
          <w:sz w:val="24"/>
          <w:szCs w:val="24"/>
        </w:rPr>
        <w:t xml:space="preserve">new or ongoing research being completed by </w:t>
      </w:r>
      <w:r w:rsidR="00CD5B4A" w:rsidRPr="002143A8">
        <w:rPr>
          <w:sz w:val="24"/>
          <w:szCs w:val="24"/>
        </w:rPr>
        <w:t>f</w:t>
      </w:r>
      <w:r w:rsidR="007F729D" w:rsidRPr="002143A8">
        <w:rPr>
          <w:sz w:val="24"/>
          <w:szCs w:val="24"/>
        </w:rPr>
        <w:t>aculty</w:t>
      </w:r>
      <w:r w:rsidR="00E43BE2" w:rsidRPr="002143A8">
        <w:rPr>
          <w:sz w:val="24"/>
          <w:szCs w:val="24"/>
        </w:rPr>
        <w:t xml:space="preserve"> members</w:t>
      </w:r>
      <w:r w:rsidR="007F729D" w:rsidRPr="002143A8">
        <w:rPr>
          <w:sz w:val="24"/>
          <w:szCs w:val="24"/>
        </w:rPr>
        <w:t xml:space="preserve"> </w:t>
      </w:r>
      <w:r w:rsidR="00E43BE2" w:rsidRPr="002143A8">
        <w:rPr>
          <w:sz w:val="24"/>
          <w:szCs w:val="24"/>
        </w:rPr>
        <w:t>in</w:t>
      </w:r>
      <w:r w:rsidR="007F729D" w:rsidRPr="002143A8">
        <w:rPr>
          <w:sz w:val="24"/>
          <w:szCs w:val="24"/>
        </w:rPr>
        <w:t xml:space="preserve"> Health Studies.</w:t>
      </w:r>
    </w:p>
    <w:p w:rsidR="007F729D" w:rsidRDefault="00EB66DB" w:rsidP="007F729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LIGIBILITY CRITERIA</w:t>
      </w:r>
    </w:p>
    <w:p w:rsidR="001173C3" w:rsidRPr="00D42D63" w:rsidRDefault="00E43BE2" w:rsidP="007F729D">
      <w:p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7F729D" w:rsidRPr="00D42D63">
        <w:rPr>
          <w:sz w:val="24"/>
          <w:szCs w:val="24"/>
        </w:rPr>
        <w:t xml:space="preserve">Principal Investigator must be a </w:t>
      </w:r>
      <w:r w:rsidR="00CD5B4A">
        <w:rPr>
          <w:sz w:val="24"/>
          <w:szCs w:val="24"/>
        </w:rPr>
        <w:t xml:space="preserve">tenured or tenure track </w:t>
      </w:r>
      <w:r w:rsidR="007F729D" w:rsidRPr="00D42D63">
        <w:rPr>
          <w:sz w:val="24"/>
          <w:szCs w:val="24"/>
        </w:rPr>
        <w:t>faculty member of the Faculty of Health Studies.</w:t>
      </w:r>
      <w:r w:rsidR="002143A8">
        <w:rPr>
          <w:sz w:val="24"/>
          <w:szCs w:val="24"/>
        </w:rPr>
        <w:t xml:space="preserve"> </w:t>
      </w:r>
      <w:r w:rsidR="001173C3" w:rsidRPr="002143A8">
        <w:rPr>
          <w:sz w:val="24"/>
          <w:szCs w:val="24"/>
        </w:rPr>
        <w:t>Graduate studies research will be ineligible for funding.</w:t>
      </w:r>
    </w:p>
    <w:p w:rsidR="00EB66DB" w:rsidRDefault="00EB66DB" w:rsidP="007F729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UNDING AVAILABLE</w:t>
      </w:r>
    </w:p>
    <w:p w:rsidR="00EB66DB" w:rsidRDefault="00EB66DB" w:rsidP="007F729D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The total amount of funding available</w:t>
      </w:r>
      <w:r w:rsidR="00CD5B4A">
        <w:rPr>
          <w:bCs/>
          <w:sz w:val="24"/>
          <w:szCs w:val="24"/>
        </w:rPr>
        <w:t xml:space="preserve"> annually</w:t>
      </w:r>
      <w:r>
        <w:rPr>
          <w:bCs/>
          <w:sz w:val="24"/>
          <w:szCs w:val="24"/>
        </w:rPr>
        <w:t xml:space="preserve"> is $10,000. Individual grants will not exceed $2,500. </w:t>
      </w:r>
      <w:r w:rsidR="00CD5B4A">
        <w:rPr>
          <w:bCs/>
          <w:sz w:val="24"/>
          <w:szCs w:val="24"/>
        </w:rPr>
        <w:t>The funding year coincides with the fiscal year (April 1 to March 31)</w:t>
      </w:r>
    </w:p>
    <w:p w:rsidR="00EB66DB" w:rsidRPr="00EB66DB" w:rsidRDefault="00EB66DB" w:rsidP="007F729D">
      <w:pPr>
        <w:rPr>
          <w:b/>
          <w:bCs/>
          <w:sz w:val="24"/>
          <w:szCs w:val="24"/>
        </w:rPr>
      </w:pPr>
      <w:r w:rsidRPr="00EB66DB">
        <w:rPr>
          <w:b/>
          <w:bCs/>
          <w:sz w:val="24"/>
          <w:szCs w:val="24"/>
        </w:rPr>
        <w:t>DEADLINE FOR APPLICATIONS</w:t>
      </w:r>
    </w:p>
    <w:p w:rsidR="00EB66DB" w:rsidRDefault="002343C1" w:rsidP="007F729D">
      <w:pPr>
        <w:rPr>
          <w:bCs/>
          <w:sz w:val="24"/>
          <w:szCs w:val="24"/>
        </w:rPr>
      </w:pPr>
      <w:r w:rsidRPr="004F1560">
        <w:rPr>
          <w:bCs/>
          <w:sz w:val="24"/>
          <w:szCs w:val="24"/>
        </w:rPr>
        <w:t>Application deadline is May 1. If all of the monies are not allocated, a second call will occur in October.</w:t>
      </w:r>
      <w:r>
        <w:rPr>
          <w:bCs/>
          <w:sz w:val="24"/>
          <w:szCs w:val="24"/>
        </w:rPr>
        <w:t xml:space="preserve"> </w:t>
      </w:r>
      <w:r w:rsidR="00F41C00">
        <w:rPr>
          <w:bCs/>
          <w:sz w:val="24"/>
          <w:szCs w:val="24"/>
        </w:rPr>
        <w:t xml:space="preserve"> </w:t>
      </w:r>
    </w:p>
    <w:p w:rsidR="00EB66DB" w:rsidRPr="00EB66DB" w:rsidRDefault="00EB66DB" w:rsidP="007F729D">
      <w:pPr>
        <w:rPr>
          <w:b/>
          <w:bCs/>
          <w:sz w:val="24"/>
          <w:szCs w:val="24"/>
        </w:rPr>
      </w:pPr>
      <w:r w:rsidRPr="00EB66DB">
        <w:rPr>
          <w:b/>
          <w:bCs/>
          <w:sz w:val="24"/>
          <w:szCs w:val="24"/>
        </w:rPr>
        <w:t>FUNDING GUIDELINES:</w:t>
      </w:r>
    </w:p>
    <w:p w:rsidR="00E43BE2" w:rsidRDefault="00E43BE2" w:rsidP="00E43BE2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Funds will be administered by the Dean of the Faculty of Health Studies.</w:t>
      </w:r>
    </w:p>
    <w:p w:rsidR="00F41C00" w:rsidRPr="00E43BE2" w:rsidRDefault="00EB66DB" w:rsidP="00E43BE2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 w:rsidRPr="00F41C00">
        <w:rPr>
          <w:bCs/>
          <w:sz w:val="24"/>
          <w:szCs w:val="24"/>
        </w:rPr>
        <w:t xml:space="preserve">The Principal Investigator must be a </w:t>
      </w:r>
      <w:r w:rsidR="00CD5B4A">
        <w:rPr>
          <w:bCs/>
          <w:sz w:val="24"/>
          <w:szCs w:val="24"/>
        </w:rPr>
        <w:t xml:space="preserve">tenured or tenure track </w:t>
      </w:r>
      <w:r w:rsidRPr="00F41C00">
        <w:rPr>
          <w:bCs/>
          <w:sz w:val="24"/>
          <w:szCs w:val="24"/>
        </w:rPr>
        <w:t xml:space="preserve">faculty member of the </w:t>
      </w:r>
      <w:r w:rsidR="00F41C00" w:rsidRPr="00F41C00">
        <w:rPr>
          <w:bCs/>
          <w:sz w:val="24"/>
          <w:szCs w:val="24"/>
        </w:rPr>
        <w:t>F</w:t>
      </w:r>
      <w:r w:rsidRPr="00F41C00">
        <w:rPr>
          <w:bCs/>
          <w:sz w:val="24"/>
          <w:szCs w:val="24"/>
        </w:rPr>
        <w:t>aculty of Health Studies.</w:t>
      </w:r>
      <w:r w:rsidR="00F41C00">
        <w:rPr>
          <w:bCs/>
          <w:sz w:val="24"/>
          <w:szCs w:val="24"/>
        </w:rPr>
        <w:t xml:space="preserve"> </w:t>
      </w:r>
    </w:p>
    <w:p w:rsidR="00E43BE2" w:rsidRDefault="00E43BE2" w:rsidP="00E43BE2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Requests for funding from tenure track faculty will receive higher priority than tenured faculty.</w:t>
      </w:r>
      <w:r w:rsidRPr="00E43BE2">
        <w:rPr>
          <w:bCs/>
          <w:sz w:val="24"/>
          <w:szCs w:val="24"/>
        </w:rPr>
        <w:t xml:space="preserve"> </w:t>
      </w:r>
    </w:p>
    <w:p w:rsidR="00E43BE2" w:rsidRDefault="00E43BE2" w:rsidP="00E43BE2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Access to</w:t>
      </w:r>
      <w:r w:rsidRPr="008448EB">
        <w:rPr>
          <w:bCs/>
          <w:sz w:val="24"/>
          <w:szCs w:val="24"/>
        </w:rPr>
        <w:t xml:space="preserve"> funds is conditional upon approval of the research proposal by the Brandon University Research Ethics Committee (BUREC)</w:t>
      </w:r>
      <w:r>
        <w:rPr>
          <w:bCs/>
          <w:sz w:val="24"/>
          <w:szCs w:val="24"/>
        </w:rPr>
        <w:t xml:space="preserve">. Ethics approval must be obtained within 6 months of the approval or the grant will be cancelled. </w:t>
      </w:r>
    </w:p>
    <w:p w:rsidR="00E43BE2" w:rsidRDefault="00E43BE2" w:rsidP="00E43BE2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 w:rsidRPr="00F41C00">
        <w:rPr>
          <w:bCs/>
          <w:sz w:val="24"/>
          <w:szCs w:val="24"/>
        </w:rPr>
        <w:lastRenderedPageBreak/>
        <w:t xml:space="preserve">Funding to a maximum of $2,500 will be </w:t>
      </w:r>
      <w:r>
        <w:rPr>
          <w:bCs/>
          <w:sz w:val="24"/>
          <w:szCs w:val="24"/>
        </w:rPr>
        <w:t>available to applicants</w:t>
      </w:r>
      <w:r w:rsidRPr="00F41C00">
        <w:rPr>
          <w:bCs/>
          <w:sz w:val="24"/>
          <w:szCs w:val="24"/>
        </w:rPr>
        <w:t xml:space="preserve"> for </w:t>
      </w:r>
      <w:r w:rsidR="00D01893">
        <w:rPr>
          <w:bCs/>
          <w:sz w:val="24"/>
          <w:szCs w:val="24"/>
        </w:rPr>
        <w:t>two</w:t>
      </w:r>
      <w:r w:rsidR="00D01893" w:rsidRPr="00F41C00">
        <w:rPr>
          <w:bCs/>
          <w:sz w:val="24"/>
          <w:szCs w:val="24"/>
        </w:rPr>
        <w:t xml:space="preserve"> </w:t>
      </w:r>
      <w:r w:rsidRPr="00F41C00">
        <w:rPr>
          <w:bCs/>
          <w:sz w:val="24"/>
          <w:szCs w:val="24"/>
        </w:rPr>
        <w:t>year</w:t>
      </w:r>
      <w:r w:rsidR="00D01893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 xml:space="preserve"> (starting from the date of ethics approval)</w:t>
      </w:r>
      <w:r w:rsidRPr="00F41C00">
        <w:rPr>
          <w:bCs/>
          <w:sz w:val="24"/>
          <w:szCs w:val="24"/>
        </w:rPr>
        <w:t xml:space="preserve">. Applications exceeding $2,500 will not be considered. </w:t>
      </w:r>
    </w:p>
    <w:p w:rsidR="00E43BE2" w:rsidRDefault="00E43BE2" w:rsidP="00E43BE2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Funding may be used for direct research costs including personnel, equipment, supplies, and/or travel.</w:t>
      </w:r>
    </w:p>
    <w:p w:rsidR="00E43BE2" w:rsidRPr="00E43BE2" w:rsidRDefault="00E43BE2" w:rsidP="00E43BE2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Applicants may receive only one grant per year.</w:t>
      </w:r>
    </w:p>
    <w:p w:rsidR="00EB66DB" w:rsidRDefault="00EB66DB" w:rsidP="00EB66DB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If the</w:t>
      </w:r>
      <w:r w:rsidR="00F41C00">
        <w:rPr>
          <w:bCs/>
          <w:sz w:val="24"/>
          <w:szCs w:val="24"/>
        </w:rPr>
        <w:t xml:space="preserve"> applicant is unable </w:t>
      </w:r>
      <w:r w:rsidR="00CD5B4A">
        <w:rPr>
          <w:bCs/>
          <w:sz w:val="24"/>
          <w:szCs w:val="24"/>
        </w:rPr>
        <w:t xml:space="preserve">to </w:t>
      </w:r>
      <w:r w:rsidR="00F41C00">
        <w:rPr>
          <w:bCs/>
          <w:sz w:val="24"/>
          <w:szCs w:val="24"/>
        </w:rPr>
        <w:t>expend the</w:t>
      </w:r>
      <w:r>
        <w:rPr>
          <w:bCs/>
          <w:sz w:val="24"/>
          <w:szCs w:val="24"/>
        </w:rPr>
        <w:t xml:space="preserve"> funds within </w:t>
      </w:r>
      <w:r w:rsidRPr="008A284C">
        <w:rPr>
          <w:bCs/>
          <w:sz w:val="24"/>
          <w:szCs w:val="24"/>
        </w:rPr>
        <w:t>t</w:t>
      </w:r>
      <w:r w:rsidR="00EB6131" w:rsidRPr="008A284C">
        <w:rPr>
          <w:bCs/>
          <w:sz w:val="24"/>
          <w:szCs w:val="24"/>
        </w:rPr>
        <w:t>wo</w:t>
      </w:r>
      <w:r w:rsidRPr="008A284C">
        <w:rPr>
          <w:bCs/>
          <w:sz w:val="24"/>
          <w:szCs w:val="24"/>
        </w:rPr>
        <w:t xml:space="preserve"> year</w:t>
      </w:r>
      <w:r w:rsidR="00EB6131" w:rsidRPr="008A284C">
        <w:rPr>
          <w:bCs/>
          <w:sz w:val="24"/>
          <w:szCs w:val="24"/>
        </w:rPr>
        <w:t>s</w:t>
      </w:r>
      <w:r>
        <w:rPr>
          <w:bCs/>
          <w:sz w:val="24"/>
          <w:szCs w:val="24"/>
        </w:rPr>
        <w:t xml:space="preserve">, the </w:t>
      </w:r>
      <w:r w:rsidR="00CD5B4A">
        <w:rPr>
          <w:bCs/>
          <w:sz w:val="24"/>
          <w:szCs w:val="24"/>
        </w:rPr>
        <w:t>Dean</w:t>
      </w:r>
      <w:r w:rsidR="00D42D63">
        <w:rPr>
          <w:bCs/>
          <w:sz w:val="24"/>
          <w:szCs w:val="24"/>
        </w:rPr>
        <w:t xml:space="preserve"> of Health Studies </w:t>
      </w:r>
      <w:r>
        <w:rPr>
          <w:bCs/>
          <w:sz w:val="24"/>
          <w:szCs w:val="24"/>
        </w:rPr>
        <w:t xml:space="preserve">will consider a request for an extension. Requests for extension must be made to the </w:t>
      </w:r>
      <w:r w:rsidR="00CD5B4A">
        <w:rPr>
          <w:bCs/>
          <w:sz w:val="24"/>
          <w:szCs w:val="24"/>
        </w:rPr>
        <w:t>Dean</w:t>
      </w:r>
      <w:r>
        <w:rPr>
          <w:bCs/>
          <w:sz w:val="24"/>
          <w:szCs w:val="24"/>
        </w:rPr>
        <w:t xml:space="preserve"> a minimum of one month p</w:t>
      </w:r>
      <w:r w:rsidR="008448EB">
        <w:rPr>
          <w:bCs/>
          <w:sz w:val="24"/>
          <w:szCs w:val="24"/>
        </w:rPr>
        <w:t>r</w:t>
      </w:r>
      <w:r>
        <w:rPr>
          <w:bCs/>
          <w:sz w:val="24"/>
          <w:szCs w:val="24"/>
        </w:rPr>
        <w:t>io</w:t>
      </w:r>
      <w:r w:rsidR="008448EB">
        <w:rPr>
          <w:bCs/>
          <w:sz w:val="24"/>
          <w:szCs w:val="24"/>
        </w:rPr>
        <w:t>r</w:t>
      </w:r>
      <w:r>
        <w:rPr>
          <w:bCs/>
          <w:sz w:val="24"/>
          <w:szCs w:val="24"/>
        </w:rPr>
        <w:t xml:space="preserve"> to the </w:t>
      </w:r>
      <w:r w:rsidR="008448EB">
        <w:rPr>
          <w:bCs/>
          <w:sz w:val="24"/>
          <w:szCs w:val="24"/>
        </w:rPr>
        <w:t>expiry of the grant.</w:t>
      </w:r>
    </w:p>
    <w:p w:rsidR="008448EB" w:rsidRPr="008448EB" w:rsidRDefault="008448EB" w:rsidP="008448EB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 final project report and a statement of expenditures must be provided to the Review Committee within one month </w:t>
      </w:r>
      <w:r w:rsidR="00E43BE2">
        <w:rPr>
          <w:bCs/>
          <w:sz w:val="24"/>
          <w:szCs w:val="24"/>
        </w:rPr>
        <w:t xml:space="preserve">of </w:t>
      </w:r>
      <w:r>
        <w:rPr>
          <w:bCs/>
          <w:sz w:val="24"/>
          <w:szCs w:val="24"/>
        </w:rPr>
        <w:t>the expiry of the grant</w:t>
      </w:r>
      <w:r w:rsidR="008A284C">
        <w:rPr>
          <w:bCs/>
          <w:sz w:val="24"/>
          <w:szCs w:val="24"/>
        </w:rPr>
        <w:t xml:space="preserve"> (two years and one month following acceptance letter)</w:t>
      </w:r>
      <w:r>
        <w:rPr>
          <w:bCs/>
          <w:sz w:val="24"/>
          <w:szCs w:val="24"/>
        </w:rPr>
        <w:t>.</w:t>
      </w:r>
    </w:p>
    <w:p w:rsidR="008448EB" w:rsidRDefault="008448EB" w:rsidP="00EB66DB">
      <w:pPr>
        <w:pStyle w:val="ListParagraph"/>
        <w:numPr>
          <w:ilvl w:val="0"/>
          <w:numId w:val="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Applicants who receive funding will be required to present their project within 6 months at </w:t>
      </w:r>
      <w:r w:rsidR="00234139">
        <w:rPr>
          <w:bCs/>
          <w:sz w:val="24"/>
          <w:szCs w:val="24"/>
        </w:rPr>
        <w:t>a Health Studies Seminar</w:t>
      </w:r>
      <w:r>
        <w:rPr>
          <w:bCs/>
          <w:sz w:val="24"/>
          <w:szCs w:val="24"/>
        </w:rPr>
        <w:t xml:space="preserve"> </w:t>
      </w:r>
      <w:r w:rsidR="00234139">
        <w:rPr>
          <w:bCs/>
          <w:sz w:val="24"/>
          <w:szCs w:val="24"/>
        </w:rPr>
        <w:t>series</w:t>
      </w:r>
      <w:r>
        <w:rPr>
          <w:bCs/>
          <w:sz w:val="24"/>
          <w:szCs w:val="24"/>
        </w:rPr>
        <w:t>.</w:t>
      </w:r>
    </w:p>
    <w:p w:rsidR="00F41C00" w:rsidRDefault="00F41C00" w:rsidP="00F41C00">
      <w:pPr>
        <w:rPr>
          <w:b/>
          <w:bCs/>
          <w:sz w:val="24"/>
          <w:szCs w:val="24"/>
        </w:rPr>
      </w:pPr>
      <w:r w:rsidRPr="00F41C00">
        <w:rPr>
          <w:b/>
          <w:bCs/>
          <w:sz w:val="24"/>
          <w:szCs w:val="24"/>
        </w:rPr>
        <w:t>APPLICATION PROCESS</w:t>
      </w:r>
    </w:p>
    <w:p w:rsidR="001173C3" w:rsidRDefault="0025096C" w:rsidP="00F41C00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A</w:t>
      </w:r>
      <w:r w:rsidR="00F41C00" w:rsidRPr="00F41C00">
        <w:rPr>
          <w:bCs/>
          <w:sz w:val="24"/>
          <w:szCs w:val="24"/>
        </w:rPr>
        <w:t xml:space="preserve"> complete electronic copy of the application is required. Applicants must complete</w:t>
      </w:r>
      <w:r w:rsidR="00F41C00" w:rsidRPr="00F41C00">
        <w:rPr>
          <w:b/>
          <w:bCs/>
          <w:sz w:val="24"/>
          <w:szCs w:val="24"/>
        </w:rPr>
        <w:t xml:space="preserve"> </w:t>
      </w:r>
      <w:r w:rsidR="00F41C00" w:rsidRPr="00F41C00">
        <w:rPr>
          <w:bCs/>
          <w:sz w:val="24"/>
          <w:szCs w:val="24"/>
        </w:rPr>
        <w:t xml:space="preserve">the grant application form and append a description of the project, not to exceed 5 typewritten, single spaced pages, exclusive of appendices, font 12. </w:t>
      </w:r>
    </w:p>
    <w:p w:rsidR="00F41C00" w:rsidRPr="00F41C00" w:rsidRDefault="00F41C00" w:rsidP="00F41C00">
      <w:pPr>
        <w:rPr>
          <w:bCs/>
          <w:sz w:val="24"/>
          <w:szCs w:val="24"/>
        </w:rPr>
      </w:pPr>
      <w:r w:rsidRPr="00F41C00">
        <w:rPr>
          <w:bCs/>
          <w:sz w:val="24"/>
          <w:szCs w:val="24"/>
        </w:rPr>
        <w:t>The research proposal should address:</w:t>
      </w:r>
    </w:p>
    <w:p w:rsidR="00F41C00" w:rsidRPr="00F41C00" w:rsidRDefault="00F41C00" w:rsidP="00F41C00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 w:rsidRPr="00F41C00">
        <w:rPr>
          <w:bCs/>
          <w:sz w:val="24"/>
          <w:szCs w:val="24"/>
        </w:rPr>
        <w:t>Statement of the Research Problem/Purpose/Objectives</w:t>
      </w:r>
    </w:p>
    <w:p w:rsidR="00F41C00" w:rsidRPr="00F41C00" w:rsidRDefault="00E43BE2" w:rsidP="00F41C00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 w:rsidRPr="001173C3">
        <w:rPr>
          <w:bCs/>
          <w:sz w:val="24"/>
          <w:szCs w:val="24"/>
        </w:rPr>
        <w:t>Summary</w:t>
      </w:r>
      <w:r w:rsidR="00F41C00" w:rsidRPr="00F41C00">
        <w:rPr>
          <w:bCs/>
          <w:sz w:val="24"/>
          <w:szCs w:val="24"/>
        </w:rPr>
        <w:t xml:space="preserve"> of the Literature</w:t>
      </w:r>
    </w:p>
    <w:p w:rsidR="00F41C00" w:rsidRPr="00F41C00" w:rsidRDefault="00F41C00" w:rsidP="00F41C00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 w:rsidRPr="00F41C00">
        <w:rPr>
          <w:bCs/>
          <w:sz w:val="24"/>
          <w:szCs w:val="24"/>
        </w:rPr>
        <w:t>Conceptual Framework (if applicable)</w:t>
      </w:r>
    </w:p>
    <w:p w:rsidR="00F41C00" w:rsidRPr="00F41C00" w:rsidRDefault="00F41C00" w:rsidP="00F41C00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 w:rsidRPr="00F41C00">
        <w:rPr>
          <w:bCs/>
          <w:sz w:val="24"/>
          <w:szCs w:val="24"/>
        </w:rPr>
        <w:t>Methods: Design, Sample, Setting, Measurement, Procedure, Time Frame</w:t>
      </w:r>
    </w:p>
    <w:p w:rsidR="00F41C00" w:rsidRDefault="00F41C00" w:rsidP="00F41C00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 w:rsidRPr="00F41C00">
        <w:rPr>
          <w:bCs/>
          <w:sz w:val="24"/>
          <w:szCs w:val="24"/>
        </w:rPr>
        <w:t>Data Analysis Plan</w:t>
      </w:r>
    </w:p>
    <w:p w:rsidR="00E43BE2" w:rsidRPr="00F41C00" w:rsidRDefault="00E43BE2" w:rsidP="00F41C00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Ethical considerations</w:t>
      </w:r>
    </w:p>
    <w:p w:rsidR="00F41C00" w:rsidRPr="00F41C00" w:rsidRDefault="00F41C00" w:rsidP="00F41C00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 w:rsidRPr="00F41C00">
        <w:rPr>
          <w:bCs/>
          <w:sz w:val="24"/>
          <w:szCs w:val="24"/>
        </w:rPr>
        <w:t>Dissemination Plan</w:t>
      </w:r>
    </w:p>
    <w:p w:rsidR="00F41C00" w:rsidRPr="00F41C00" w:rsidRDefault="00F41C00" w:rsidP="00F41C00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 w:rsidRPr="00F41C00">
        <w:rPr>
          <w:bCs/>
          <w:sz w:val="24"/>
          <w:szCs w:val="24"/>
        </w:rPr>
        <w:t xml:space="preserve">Team member(s) relevant research experience and contributions </w:t>
      </w:r>
    </w:p>
    <w:p w:rsidR="00F41C00" w:rsidRPr="00F41C00" w:rsidRDefault="00F41C00" w:rsidP="00F41C00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 w:rsidRPr="00F41C00">
        <w:rPr>
          <w:bCs/>
          <w:sz w:val="24"/>
          <w:szCs w:val="24"/>
        </w:rPr>
        <w:t>Significance for nursing and/or health research</w:t>
      </w:r>
    </w:p>
    <w:p w:rsidR="00F41C00" w:rsidRPr="00F41C00" w:rsidRDefault="00F41C00" w:rsidP="00F41C00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 w:rsidRPr="00F41C00">
        <w:rPr>
          <w:bCs/>
          <w:sz w:val="24"/>
          <w:szCs w:val="24"/>
        </w:rPr>
        <w:t>Appendices should be limited to relevant support documents such as copies of data collection forms and consent forms</w:t>
      </w:r>
    </w:p>
    <w:p w:rsidR="00F41C00" w:rsidRPr="00F41C00" w:rsidRDefault="00F41C00" w:rsidP="00F41C00">
      <w:pPr>
        <w:pStyle w:val="ListParagraph"/>
        <w:numPr>
          <w:ilvl w:val="0"/>
          <w:numId w:val="3"/>
        </w:numPr>
        <w:rPr>
          <w:bCs/>
          <w:sz w:val="24"/>
          <w:szCs w:val="24"/>
        </w:rPr>
      </w:pPr>
      <w:r w:rsidRPr="00F41C00">
        <w:rPr>
          <w:bCs/>
          <w:sz w:val="24"/>
          <w:szCs w:val="24"/>
        </w:rPr>
        <w:t>References</w:t>
      </w:r>
    </w:p>
    <w:p w:rsidR="00F41C00" w:rsidRDefault="00F41C00" w:rsidP="00F41C00">
      <w:pPr>
        <w:rPr>
          <w:bCs/>
          <w:sz w:val="24"/>
          <w:szCs w:val="24"/>
        </w:rPr>
      </w:pPr>
      <w:r w:rsidRPr="00F41C00">
        <w:rPr>
          <w:bCs/>
          <w:sz w:val="24"/>
          <w:szCs w:val="24"/>
        </w:rPr>
        <w:t>Applications are to be submitted in electronic form only. Please email a single electronic file of your completed application including proposal and other attachments to</w:t>
      </w:r>
      <w:r>
        <w:rPr>
          <w:bCs/>
          <w:sz w:val="24"/>
          <w:szCs w:val="24"/>
        </w:rPr>
        <w:t xml:space="preserve"> Donna </w:t>
      </w:r>
      <w:proofErr w:type="spellStart"/>
      <w:r>
        <w:rPr>
          <w:bCs/>
          <w:sz w:val="24"/>
          <w:szCs w:val="24"/>
        </w:rPr>
        <w:t>Epp</w:t>
      </w:r>
      <w:proofErr w:type="spellEnd"/>
      <w:r>
        <w:rPr>
          <w:bCs/>
          <w:sz w:val="24"/>
          <w:szCs w:val="24"/>
        </w:rPr>
        <w:t xml:space="preserve">, Research Facilitator, </w:t>
      </w:r>
      <w:proofErr w:type="gramStart"/>
      <w:r>
        <w:rPr>
          <w:bCs/>
          <w:sz w:val="24"/>
          <w:szCs w:val="24"/>
        </w:rPr>
        <w:t>email</w:t>
      </w:r>
      <w:proofErr w:type="gramEnd"/>
      <w:r>
        <w:rPr>
          <w:bCs/>
          <w:sz w:val="24"/>
          <w:szCs w:val="24"/>
        </w:rPr>
        <w:t xml:space="preserve">: </w:t>
      </w:r>
      <w:hyperlink r:id="rId9" w:history="1">
        <w:r w:rsidRPr="00F41C00">
          <w:rPr>
            <w:rStyle w:val="Hyperlink"/>
            <w:bCs/>
            <w:sz w:val="24"/>
            <w:szCs w:val="24"/>
          </w:rPr>
          <w:t>eppd@brandonu.ca</w:t>
        </w:r>
      </w:hyperlink>
      <w:r w:rsidRPr="00F41C00">
        <w:rPr>
          <w:bCs/>
          <w:sz w:val="24"/>
          <w:szCs w:val="24"/>
        </w:rPr>
        <w:t xml:space="preserve">. </w:t>
      </w:r>
    </w:p>
    <w:p w:rsidR="00F41C00" w:rsidRDefault="00F41C00" w:rsidP="00F41C00">
      <w:pPr>
        <w:rPr>
          <w:b/>
          <w:bCs/>
          <w:sz w:val="24"/>
          <w:szCs w:val="24"/>
        </w:rPr>
      </w:pPr>
      <w:r w:rsidRPr="00F41C00">
        <w:rPr>
          <w:b/>
          <w:bCs/>
          <w:sz w:val="24"/>
          <w:szCs w:val="24"/>
        </w:rPr>
        <w:t>REVIEW PROCESS</w:t>
      </w:r>
    </w:p>
    <w:p w:rsidR="000A18D3" w:rsidRDefault="00F41C00" w:rsidP="000A18D3">
      <w:r w:rsidRPr="008A284C">
        <w:rPr>
          <w:bCs/>
          <w:sz w:val="24"/>
          <w:szCs w:val="24"/>
        </w:rPr>
        <w:t xml:space="preserve">Applications will be reviewed by the Faculty of Health Studies </w:t>
      </w:r>
      <w:r w:rsidR="0025096C" w:rsidRPr="008A284C">
        <w:rPr>
          <w:bCs/>
          <w:sz w:val="24"/>
          <w:szCs w:val="24"/>
        </w:rPr>
        <w:t xml:space="preserve">Research Grant </w:t>
      </w:r>
      <w:r w:rsidRPr="008A284C">
        <w:rPr>
          <w:bCs/>
          <w:sz w:val="24"/>
          <w:szCs w:val="24"/>
        </w:rPr>
        <w:t>Review Committee</w:t>
      </w:r>
      <w:r w:rsidR="00EB6131" w:rsidRPr="008A284C">
        <w:rPr>
          <w:bCs/>
          <w:sz w:val="24"/>
          <w:szCs w:val="24"/>
        </w:rPr>
        <w:t>, which will include a minimum of one faculty member from Nursing, one faculty member from Psychiatric Nursing, and one external member</w:t>
      </w:r>
      <w:r w:rsidRPr="008A284C">
        <w:rPr>
          <w:bCs/>
          <w:sz w:val="24"/>
          <w:szCs w:val="24"/>
        </w:rPr>
        <w:t>.</w:t>
      </w:r>
      <w:r>
        <w:rPr>
          <w:bCs/>
          <w:sz w:val="24"/>
          <w:szCs w:val="24"/>
        </w:rPr>
        <w:t xml:space="preserve"> </w:t>
      </w:r>
      <w:r w:rsidR="000A18D3">
        <w:rPr>
          <w:bCs/>
          <w:sz w:val="24"/>
          <w:szCs w:val="24"/>
        </w:rPr>
        <w:t>Applicants will be notified of the result within one month of submission.</w:t>
      </w:r>
      <w:r w:rsidR="000A18D3">
        <w:br w:type="page"/>
      </w:r>
    </w:p>
    <w:p w:rsidR="000A18D3" w:rsidRDefault="000A18D3" w:rsidP="000A18D3">
      <w:pPr>
        <w:pStyle w:val="Heading1"/>
        <w:jc w:val="center"/>
        <w:rPr>
          <w:color w:val="auto"/>
        </w:rPr>
      </w:pPr>
      <w:r w:rsidRPr="00331EFF">
        <w:rPr>
          <w:color w:val="auto"/>
        </w:rPr>
        <w:t>Faculty of Health Studies Research Grant</w:t>
      </w:r>
    </w:p>
    <w:p w:rsidR="000A18D3" w:rsidRDefault="000A18D3" w:rsidP="000A18D3">
      <w:pPr>
        <w:jc w:val="center"/>
        <w:rPr>
          <w:sz w:val="24"/>
          <w:szCs w:val="24"/>
        </w:rPr>
      </w:pPr>
    </w:p>
    <w:p w:rsidR="000A18D3" w:rsidRDefault="000A18D3" w:rsidP="000A18D3">
      <w:pPr>
        <w:jc w:val="center"/>
        <w:rPr>
          <w:sz w:val="24"/>
          <w:szCs w:val="24"/>
        </w:rPr>
      </w:pPr>
      <w:r w:rsidRPr="000A18D3">
        <w:rPr>
          <w:sz w:val="24"/>
          <w:szCs w:val="24"/>
        </w:rPr>
        <w:t>APPLICATION FORM CHECKLIST</w:t>
      </w:r>
    </w:p>
    <w:p w:rsidR="000A18D3" w:rsidRPr="000A18D3" w:rsidRDefault="000A18D3" w:rsidP="000A18D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A18D3">
        <w:rPr>
          <w:rFonts w:ascii="Times New Roman" w:eastAsia="Times New Roman" w:hAnsi="Times New Roman" w:cs="Times New Roman"/>
          <w:sz w:val="24"/>
          <w:szCs w:val="24"/>
          <w:lang w:val="en-US"/>
        </w:rPr>
        <w:t>Please attach completed sheet to the original copy of your application.</w:t>
      </w:r>
    </w:p>
    <w:p w:rsidR="000A18D3" w:rsidRPr="000A18D3" w:rsidRDefault="000A18D3" w:rsidP="000A18D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0A18D3" w:rsidRPr="000A18D3" w:rsidRDefault="000A18D3" w:rsidP="000A18D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0A18D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CHECK OFF </w:t>
      </w:r>
      <w:proofErr w:type="gramStart"/>
      <w:r w:rsidRPr="000A18D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( </w:t>
      </w:r>
      <w:r w:rsidRPr="000A18D3">
        <w:rPr>
          <w:rFonts w:ascii="MS Mincho" w:eastAsia="MS Mincho" w:hAnsi="MS Mincho" w:cs="MS Mincho" w:hint="eastAsia"/>
          <w:b/>
          <w:bCs/>
          <w:sz w:val="24"/>
          <w:szCs w:val="24"/>
          <w:lang w:val="en-US"/>
        </w:rPr>
        <w:t>✔</w:t>
      </w:r>
      <w:proofErr w:type="gramEnd"/>
      <w:r w:rsidRPr="000A18D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)</w:t>
      </w:r>
    </w:p>
    <w:p w:rsidR="000A18D3" w:rsidRPr="000A18D3" w:rsidRDefault="000A18D3" w:rsidP="000A18D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0A18D3" w:rsidRPr="000A18D3" w:rsidRDefault="00911CE4" w:rsidP="000A18D3">
      <w:pPr>
        <w:widowControl w:val="0"/>
        <w:numPr>
          <w:ilvl w:val="12"/>
          <w:numId w:val="0"/>
        </w:numPr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id w:val="13762056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17BF">
            <w:rPr>
              <w:rFonts w:ascii="MS Gothic" w:eastAsia="MS Gothic" w:hAnsi="MS Gothic" w:cs="Times New Roman" w:hint="eastAsia"/>
              <w:sz w:val="24"/>
              <w:szCs w:val="24"/>
              <w:lang w:val="en-US"/>
            </w:rPr>
            <w:t>☐</w:t>
          </w:r>
        </w:sdtContent>
      </w:sdt>
      <w:r w:rsidR="000A18D3" w:rsidRPr="000A18D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Cover page is completed and signed by applicant(s).</w:t>
      </w:r>
    </w:p>
    <w:p w:rsidR="000A18D3" w:rsidRPr="000A18D3" w:rsidRDefault="000A18D3" w:rsidP="000A18D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0A18D3" w:rsidRPr="000A18D3" w:rsidRDefault="00911CE4" w:rsidP="000A18D3">
      <w:pPr>
        <w:widowControl w:val="0"/>
        <w:numPr>
          <w:ilvl w:val="12"/>
          <w:numId w:val="0"/>
        </w:numPr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id w:val="529613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17BF">
            <w:rPr>
              <w:rFonts w:ascii="MS Gothic" w:eastAsia="MS Gothic" w:hAnsi="MS Gothic" w:cs="Times New Roman" w:hint="eastAsia"/>
              <w:sz w:val="24"/>
              <w:szCs w:val="24"/>
              <w:lang w:val="en-US"/>
            </w:rPr>
            <w:t>☐</w:t>
          </w:r>
        </w:sdtContent>
      </w:sdt>
      <w:r w:rsidR="000A18D3" w:rsidRPr="000A18D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Budget completed.</w:t>
      </w:r>
    </w:p>
    <w:p w:rsidR="000A18D3" w:rsidRPr="000A18D3" w:rsidRDefault="000A18D3" w:rsidP="000A18D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0A18D3" w:rsidRPr="000A18D3" w:rsidRDefault="00911CE4" w:rsidP="000A18D3">
      <w:pPr>
        <w:widowControl w:val="0"/>
        <w:numPr>
          <w:ilvl w:val="12"/>
          <w:numId w:val="0"/>
        </w:numPr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id w:val="-14111562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17BF">
            <w:rPr>
              <w:rFonts w:ascii="MS Gothic" w:eastAsia="MS Gothic" w:hAnsi="MS Gothic" w:cs="Times New Roman" w:hint="eastAsia"/>
              <w:sz w:val="24"/>
              <w:szCs w:val="24"/>
              <w:lang w:val="en-US"/>
            </w:rPr>
            <w:t>☐</w:t>
          </w:r>
        </w:sdtContent>
      </w:sdt>
      <w:r w:rsidR="000A18D3" w:rsidRPr="000A18D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Body of the research proposal is not more than 5 single spaced typed pages.</w:t>
      </w:r>
    </w:p>
    <w:p w:rsidR="000A18D3" w:rsidRPr="000A18D3" w:rsidRDefault="000A18D3" w:rsidP="000A18D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0A18D3" w:rsidRDefault="00911CE4" w:rsidP="000A18D3">
      <w:pPr>
        <w:widowControl w:val="0"/>
        <w:numPr>
          <w:ilvl w:val="12"/>
          <w:numId w:val="0"/>
        </w:numPr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id w:val="1121037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17BF">
            <w:rPr>
              <w:rFonts w:ascii="MS Gothic" w:eastAsia="MS Gothic" w:hAnsi="MS Gothic" w:cs="Times New Roman" w:hint="eastAsia"/>
              <w:sz w:val="24"/>
              <w:szCs w:val="24"/>
              <w:lang w:val="en-US"/>
            </w:rPr>
            <w:t>☐</w:t>
          </w:r>
        </w:sdtContent>
      </w:sdt>
      <w:r w:rsidR="000A18D3" w:rsidRPr="000A18D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All appendices are attached.</w:t>
      </w:r>
    </w:p>
    <w:p w:rsidR="000A18D3" w:rsidRDefault="000A18D3" w:rsidP="000A18D3">
      <w:pPr>
        <w:rPr>
          <w:lang w:val="en-US"/>
        </w:rPr>
      </w:pPr>
      <w:r>
        <w:rPr>
          <w:lang w:val="en-US"/>
        </w:rPr>
        <w:br w:type="page"/>
      </w:r>
    </w:p>
    <w:p w:rsidR="000A18D3" w:rsidRDefault="000A18D3" w:rsidP="000A18D3">
      <w:pPr>
        <w:pStyle w:val="Heading1"/>
        <w:jc w:val="center"/>
        <w:rPr>
          <w:color w:val="auto"/>
        </w:rPr>
      </w:pPr>
      <w:r w:rsidRPr="00331EFF">
        <w:rPr>
          <w:color w:val="auto"/>
        </w:rPr>
        <w:t>Faculty of Health Studies Research Grant</w:t>
      </w:r>
      <w:r>
        <w:rPr>
          <w:color w:val="auto"/>
        </w:rPr>
        <w:t xml:space="preserve"> Application Form</w:t>
      </w:r>
    </w:p>
    <w:p w:rsidR="00D42D63" w:rsidRDefault="00D42D63" w:rsidP="00D42D63">
      <w:pPr>
        <w:widowControl w:val="0"/>
        <w:tabs>
          <w:tab w:val="left" w:pos="720"/>
          <w:tab w:val="left" w:pos="1440"/>
          <w:tab w:val="left" w:pos="2160"/>
          <w:tab w:val="left" w:pos="2880"/>
        </w:tabs>
        <w:autoSpaceDE w:val="0"/>
        <w:autoSpaceDN w:val="0"/>
        <w:adjustRightInd w:val="0"/>
        <w:spacing w:after="0" w:line="240" w:lineRule="auto"/>
        <w:ind w:left="2880" w:hanging="2880"/>
        <w:rPr>
          <w:rFonts w:ascii="Times New Roman" w:eastAsia="Times New Roman" w:hAnsi="Times New Roman" w:cs="Times New Roman"/>
          <w:b/>
          <w:caps/>
          <w:sz w:val="24"/>
          <w:szCs w:val="24"/>
        </w:rPr>
      </w:pPr>
    </w:p>
    <w:p w:rsidR="00841AA3" w:rsidRPr="00841AA3" w:rsidRDefault="00841AA3" w:rsidP="000817BF">
      <w:pPr>
        <w:widowControl w:val="0"/>
        <w:tabs>
          <w:tab w:val="left" w:pos="720"/>
          <w:tab w:val="left" w:pos="1440"/>
          <w:tab w:val="left" w:pos="2160"/>
          <w:tab w:val="left" w:pos="2880"/>
        </w:tabs>
        <w:autoSpaceDE w:val="0"/>
        <w:autoSpaceDN w:val="0"/>
        <w:adjustRightInd w:val="0"/>
        <w:spacing w:after="0" w:line="240" w:lineRule="auto"/>
        <w:ind w:left="2880" w:hanging="28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ap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te:  </w:t>
      </w:r>
      <w:sdt>
        <w:sdtPr>
          <w:rPr>
            <w:rFonts w:ascii="Times New Roman" w:eastAsia="Times New Roman" w:hAnsi="Times New Roman" w:cs="Times New Roman"/>
            <w:b/>
            <w:sz w:val="24"/>
            <w:szCs w:val="24"/>
          </w:rPr>
          <w:id w:val="1338967495"/>
          <w:placeholder>
            <w:docPart w:val="DefaultPlaceholder_1082065158"/>
          </w:placeholder>
          <w:showingPlcHdr/>
        </w:sdtPr>
        <w:sdtEndPr/>
        <w:sdtContent>
          <w:r w:rsidRPr="00A915AE">
            <w:rPr>
              <w:rStyle w:val="PlaceholderText"/>
            </w:rPr>
            <w:t>Click here to enter text.</w:t>
          </w:r>
        </w:sdtContent>
      </w:sdt>
    </w:p>
    <w:p w:rsidR="00841AA3" w:rsidRDefault="00841AA3" w:rsidP="000817BF">
      <w:pPr>
        <w:widowControl w:val="0"/>
        <w:tabs>
          <w:tab w:val="left" w:pos="720"/>
          <w:tab w:val="left" w:pos="1440"/>
          <w:tab w:val="left" w:pos="2160"/>
          <w:tab w:val="left" w:pos="2880"/>
        </w:tabs>
        <w:autoSpaceDE w:val="0"/>
        <w:autoSpaceDN w:val="0"/>
        <w:adjustRightInd w:val="0"/>
        <w:spacing w:after="0" w:line="240" w:lineRule="auto"/>
        <w:ind w:left="2880" w:hanging="2880"/>
        <w:rPr>
          <w:rFonts w:ascii="Times New Roman" w:eastAsia="Times New Roman" w:hAnsi="Times New Roman" w:cs="Times New Roman"/>
          <w:b/>
          <w:caps/>
          <w:sz w:val="24"/>
          <w:szCs w:val="24"/>
        </w:rPr>
      </w:pPr>
    </w:p>
    <w:p w:rsidR="00D42D63" w:rsidRPr="00D42D63" w:rsidRDefault="00D42D63" w:rsidP="000817BF">
      <w:pPr>
        <w:widowControl w:val="0"/>
        <w:tabs>
          <w:tab w:val="left" w:pos="720"/>
          <w:tab w:val="left" w:pos="1440"/>
          <w:tab w:val="left" w:pos="2160"/>
          <w:tab w:val="left" w:pos="2880"/>
        </w:tabs>
        <w:autoSpaceDE w:val="0"/>
        <w:autoSpaceDN w:val="0"/>
        <w:adjustRightInd w:val="0"/>
        <w:spacing w:after="0" w:line="240" w:lineRule="auto"/>
        <w:ind w:left="2880" w:hanging="288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b/>
          <w:caps/>
          <w:sz w:val="24"/>
          <w:szCs w:val="24"/>
        </w:rPr>
        <w:t>Title of Research Proposal:</w:t>
      </w:r>
      <w:r w:rsidR="001E47B4">
        <w:rPr>
          <w:rFonts w:ascii="Times New Roman" w:eastAsia="Times New Roman" w:hAnsi="Times New Roman" w:cs="Times New Roman"/>
          <w:b/>
          <w:caps/>
          <w:sz w:val="24"/>
          <w:szCs w:val="24"/>
        </w:rPr>
        <w:t xml:space="preserve"> </w:t>
      </w:r>
      <w:sdt>
        <w:sdtPr>
          <w:rPr>
            <w:rFonts w:ascii="Times New Roman" w:eastAsia="Times New Roman" w:hAnsi="Times New Roman" w:cs="Times New Roman"/>
            <w:b/>
            <w:caps/>
            <w:sz w:val="24"/>
            <w:szCs w:val="24"/>
          </w:rPr>
          <w:id w:val="185336917"/>
          <w:placeholder>
            <w:docPart w:val="88DDA91953824599AE56F4F4DD4073C8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b/>
          <w:bCs/>
          <w:sz w:val="24"/>
          <w:szCs w:val="24"/>
        </w:rPr>
        <w:t>Principal Investigator</w:t>
      </w:r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D42D63" w:rsidRPr="00D42D63" w:rsidRDefault="00D42D63" w:rsidP="00D42D63">
      <w:pPr>
        <w:widowControl w:val="0"/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Name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2121252900"/>
          <w:placeholder>
            <w:docPart w:val="293FB496515F4CCBA6912682FD0C3AF6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42D63" w:rsidRPr="00D42D63" w:rsidRDefault="00D42D63" w:rsidP="00D42D63">
      <w:pPr>
        <w:widowControl w:val="0"/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Address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813841727"/>
          <w:placeholder>
            <w:docPart w:val="092E8786679143F1A50212B1127C0907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42D63" w:rsidRPr="00D42D63" w:rsidRDefault="00D42D63" w:rsidP="001E47B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autoSpaceDE w:val="0"/>
        <w:autoSpaceDN w:val="0"/>
        <w:adjustRightInd w:val="0"/>
        <w:spacing w:after="0" w:line="240" w:lineRule="auto"/>
        <w:ind w:left="5040" w:hanging="504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 xml:space="preserve">Telephone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288440211"/>
          <w:placeholder>
            <w:docPart w:val="BA716BB6926B48888F5961BBAA188FF8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  <w:r w:rsidRPr="00D42D63">
        <w:rPr>
          <w:rFonts w:ascii="Times New Roman" w:eastAsia="Times New Roman" w:hAnsi="Times New Roman" w:cs="Times New Roman"/>
          <w:sz w:val="24"/>
          <w:szCs w:val="24"/>
        </w:rPr>
        <w:t xml:space="preserve">  Email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019695805"/>
          <w:placeholder>
            <w:docPart w:val="AAAF19FFAA4A40019407C1D08A07C010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1E47B4" w:rsidRDefault="001E47B4" w:rsidP="00D42D6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40" w:lineRule="auto"/>
        <w:ind w:left="4320" w:hanging="4320"/>
        <w:rPr>
          <w:rFonts w:ascii="Times New Roman" w:eastAsia="Times New Roman" w:hAnsi="Times New Roman" w:cs="Times New Roman"/>
          <w:sz w:val="24"/>
          <w:szCs w:val="24"/>
        </w:rPr>
      </w:pPr>
    </w:p>
    <w:p w:rsidR="00D42D63" w:rsidRPr="00D42D63" w:rsidRDefault="00D42D63" w:rsidP="00D42D6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after="0" w:line="240" w:lineRule="auto"/>
        <w:ind w:left="4320" w:hanging="432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Signature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370040796"/>
          <w:placeholder>
            <w:docPart w:val="D7BAC2C33A254D8F9439BEF30B6FCDE5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b/>
          <w:bCs/>
          <w:sz w:val="24"/>
          <w:szCs w:val="24"/>
        </w:rPr>
        <w:t>Co-Investigators</w:t>
      </w:r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E47B4" w:rsidRDefault="00D42D63" w:rsidP="001E47B4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Name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850706953"/>
          <w:placeholder>
            <w:docPart w:val="DEDD283258BE484E9EB0B3529A246E24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1E47B4" w:rsidRDefault="001E47B4" w:rsidP="001E47B4">
      <w:pPr>
        <w:widowControl w:val="0"/>
        <w:tabs>
          <w:tab w:val="left" w:pos="720"/>
        </w:tabs>
        <w:autoSpaceDE w:val="0"/>
        <w:autoSpaceDN w:val="0"/>
        <w:adjustRightInd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D42D63" w:rsidRPr="00D42D63" w:rsidRDefault="00D42D63" w:rsidP="001E47B4">
      <w:pPr>
        <w:widowControl w:val="0"/>
        <w:tabs>
          <w:tab w:val="left" w:pos="720"/>
        </w:tabs>
        <w:autoSpaceDE w:val="0"/>
        <w:autoSpaceDN w:val="0"/>
        <w:adjustRightInd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 xml:space="preserve">Address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371719895"/>
          <w:placeholder>
            <w:docPart w:val="EA71A5CE766F4BCEA9063FB7B189E5E2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1E47B4" w:rsidRDefault="00D42D63" w:rsidP="00D42D63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autoSpaceDE w:val="0"/>
        <w:autoSpaceDN w:val="0"/>
        <w:adjustRightInd w:val="0"/>
        <w:spacing w:after="0" w:line="240" w:lineRule="auto"/>
        <w:ind w:left="5760" w:hanging="57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42D63" w:rsidRPr="00D42D63" w:rsidRDefault="001E47B4" w:rsidP="00D42D63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autoSpaceDE w:val="0"/>
        <w:autoSpaceDN w:val="0"/>
        <w:adjustRightInd w:val="0"/>
        <w:spacing w:after="0" w:line="240" w:lineRule="auto"/>
        <w:ind w:left="5760" w:hanging="57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 xml:space="preserve">Telephone: </w:t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440337391"/>
          <w:placeholder>
            <w:docPart w:val="A2012102A4784FC295CA1E1C2F19653B"/>
          </w:placeholder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>Email</w:t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411547564"/>
          <w:placeholder>
            <w:docPart w:val="546F2C37E88D448C9EE667E20C4CA0AF"/>
          </w:placeholder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D42D63" w:rsidRPr="00D42D63" w:rsidRDefault="00D42D63" w:rsidP="00D42D63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Name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685445728"/>
          <w:placeholder>
            <w:docPart w:val="0EFBF3C09F664AEFAEC19AD7003EAABB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D42D63" w:rsidRPr="00D42D63" w:rsidRDefault="00D42D63" w:rsidP="00D42D63">
      <w:pPr>
        <w:widowControl w:val="0"/>
        <w:numPr>
          <w:ilvl w:val="12"/>
          <w:numId w:val="0"/>
        </w:numPr>
        <w:tabs>
          <w:tab w:val="left" w:pos="138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42D63" w:rsidRPr="00D42D63" w:rsidRDefault="00D42D63" w:rsidP="001E47B4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</w:tabs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  <w:t xml:space="preserve">Address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863887509"/>
          <w:placeholder>
            <w:docPart w:val="BEBCBD3A87CE41D6B5CD2F11D74EB588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1E47B4" w:rsidRDefault="00D42D63" w:rsidP="00D42D63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autoSpaceDE w:val="0"/>
        <w:autoSpaceDN w:val="0"/>
        <w:adjustRightInd w:val="0"/>
        <w:spacing w:after="0" w:line="240" w:lineRule="auto"/>
        <w:ind w:left="5760" w:hanging="57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42D63" w:rsidRPr="00D42D63" w:rsidRDefault="001E47B4" w:rsidP="001E47B4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autoSpaceDE w:val="0"/>
        <w:autoSpaceDN w:val="0"/>
        <w:adjustRightInd w:val="0"/>
        <w:spacing w:after="0" w:line="240" w:lineRule="auto"/>
        <w:ind w:left="5760" w:hanging="57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 xml:space="preserve">Telephone: </w:t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-1106733829"/>
          <w:placeholder>
            <w:docPart w:val="7CB95394A45746E58375ABA4F7864FEA"/>
          </w:placeholder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>Email</w:t>
      </w:r>
      <w:r w:rsidR="00D42D63"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46101450"/>
          <w:placeholder>
            <w:docPart w:val="589953E327A34EDAB44C0654D3E9194F"/>
          </w:placeholder>
          <w:showingPlcHdr/>
        </w:sdtPr>
        <w:sdtEndPr/>
        <w:sdtContent>
          <w:r w:rsidRPr="002C66A9">
            <w:rPr>
              <w:rStyle w:val="PlaceholderText"/>
            </w:rPr>
            <w:t>Click here to enter text.</w:t>
          </w:r>
        </w:sdtContent>
      </w:sdt>
    </w:p>
    <w:p w:rsidR="00D42D63" w:rsidRPr="00D42D63" w:rsidRDefault="00D42D63" w:rsidP="00D42D63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</w:tabs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0"/>
          <w:szCs w:val="20"/>
        </w:rPr>
      </w:pPr>
    </w:p>
    <w:p w:rsidR="00D42D63" w:rsidRPr="00D42D63" w:rsidRDefault="00D42D63" w:rsidP="00D42D63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>Name: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297800268"/>
          <w:placeholder>
            <w:docPart w:val="7247CB5D02FA4EC3BE67DF5A85CD452F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D42D63" w:rsidRPr="00D42D63" w:rsidRDefault="00D42D63" w:rsidP="00D42D63">
      <w:pPr>
        <w:widowControl w:val="0"/>
        <w:numPr>
          <w:ilvl w:val="12"/>
          <w:numId w:val="0"/>
        </w:numPr>
        <w:tabs>
          <w:tab w:val="left" w:pos="138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D42D63" w:rsidRPr="00D42D63" w:rsidRDefault="00D42D63" w:rsidP="00D42D63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</w:tabs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  <w:t xml:space="preserve">Address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241147858"/>
          <w:placeholder>
            <w:docPart w:val="1F27283B751B4EC3ADBB4C4AE2A4837C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autoSpaceDE w:val="0"/>
        <w:autoSpaceDN w:val="0"/>
        <w:adjustRightInd w:val="0"/>
        <w:spacing w:after="0" w:line="240" w:lineRule="auto"/>
        <w:ind w:left="5760" w:hanging="5760"/>
        <w:rPr>
          <w:rFonts w:ascii="Times New Roman" w:eastAsia="Times New Roman" w:hAnsi="Times New Roman" w:cs="Times New Roman"/>
          <w:sz w:val="24"/>
          <w:szCs w:val="24"/>
        </w:rPr>
      </w:pPr>
      <w:r w:rsidRPr="00D42D63">
        <w:rPr>
          <w:rFonts w:ascii="Times New Roman" w:eastAsia="Times New Roman" w:hAnsi="Times New Roman" w:cs="Times New Roman"/>
          <w:sz w:val="24"/>
          <w:szCs w:val="24"/>
        </w:rPr>
        <w:tab/>
        <w:t xml:space="preserve">Telephone: 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847989638"/>
          <w:placeholder>
            <w:docPart w:val="984B74DFC1CD4F6B80CE24FF33A1F529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  <w:r w:rsidR="001E47B4">
        <w:rPr>
          <w:rFonts w:ascii="Times New Roman" w:eastAsia="Times New Roman" w:hAnsi="Times New Roman" w:cs="Times New Roman"/>
          <w:sz w:val="24"/>
          <w:szCs w:val="24"/>
        </w:rPr>
        <w:tab/>
        <w:t>E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>mail</w:t>
      </w:r>
      <w:r w:rsidRPr="00D42D63">
        <w:rPr>
          <w:rFonts w:ascii="Times New Roman" w:eastAsia="Times New Roman" w:hAnsi="Times New Roman" w:cs="Times New Roman"/>
          <w:sz w:val="24"/>
          <w:szCs w:val="24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</w:rPr>
          <w:id w:val="1477871563"/>
          <w:placeholder>
            <w:docPart w:val="D42A5A847690415FBC8606D615BCA1B0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0A18D3" w:rsidRPr="000A18D3" w:rsidRDefault="000A18D3" w:rsidP="000A18D3"/>
    <w:p w:rsidR="000A18D3" w:rsidRPr="000A18D3" w:rsidRDefault="000A18D3" w:rsidP="000A18D3">
      <w:pPr>
        <w:widowControl w:val="0"/>
        <w:numPr>
          <w:ilvl w:val="12"/>
          <w:numId w:val="0"/>
        </w:numPr>
        <w:tabs>
          <w:tab w:val="left" w:pos="720"/>
          <w:tab w:val="left" w:pos="1440"/>
        </w:tabs>
        <w:autoSpaceDE w:val="0"/>
        <w:autoSpaceDN w:val="0"/>
        <w:adjustRightInd w:val="0"/>
        <w:spacing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495AC1" w:rsidRDefault="00495AC1">
      <w:pPr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>
        <w:br w:type="page"/>
      </w:r>
    </w:p>
    <w:p w:rsidR="00D42D63" w:rsidRDefault="00D42D63" w:rsidP="00D42D63">
      <w:pPr>
        <w:pStyle w:val="Heading1"/>
        <w:jc w:val="center"/>
        <w:rPr>
          <w:color w:val="auto"/>
        </w:rPr>
      </w:pPr>
      <w:r w:rsidRPr="00331EFF">
        <w:rPr>
          <w:color w:val="auto"/>
        </w:rPr>
        <w:t>Faculty of Health Studies Research Grant</w:t>
      </w:r>
      <w:r>
        <w:rPr>
          <w:color w:val="auto"/>
        </w:rPr>
        <w:t xml:space="preserve"> Application Abstract</w:t>
      </w:r>
    </w:p>
    <w:p w:rsidR="00D42D63" w:rsidRDefault="00D42D63" w:rsidP="00D42D63"/>
    <w:p w:rsidR="00D42D63" w:rsidRPr="00D42D63" w:rsidRDefault="00D42D63" w:rsidP="00D42D63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</w:tabs>
        <w:autoSpaceDE w:val="0"/>
        <w:autoSpaceDN w:val="0"/>
        <w:adjustRightInd w:val="0"/>
        <w:spacing w:after="0" w:line="240" w:lineRule="auto"/>
        <w:ind w:left="2880" w:hanging="288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42D63">
        <w:rPr>
          <w:rFonts w:ascii="Times New Roman" w:eastAsia="Times New Roman" w:hAnsi="Times New Roman" w:cs="Times New Roman"/>
          <w:sz w:val="24"/>
          <w:szCs w:val="24"/>
          <w:lang w:val="en-US"/>
        </w:rPr>
        <w:t>Title of Research Proposal:</w:t>
      </w:r>
      <w:r w:rsidRPr="00D42D6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id w:val="-1063792830"/>
          <w:placeholder>
            <w:docPart w:val="44F0ED6CD3284E18A5163214859C6A86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1E47B4">
      <w:pPr>
        <w:widowControl w:val="0"/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</w:tabs>
        <w:autoSpaceDE w:val="0"/>
        <w:autoSpaceDN w:val="0"/>
        <w:adjustRightInd w:val="0"/>
        <w:spacing w:after="0" w:line="240" w:lineRule="auto"/>
        <w:ind w:left="2880" w:hanging="288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42D63">
        <w:rPr>
          <w:rFonts w:ascii="Times New Roman" w:eastAsia="Times New Roman" w:hAnsi="Times New Roman" w:cs="Times New Roman"/>
          <w:sz w:val="24"/>
          <w:szCs w:val="24"/>
          <w:lang w:val="en-US"/>
        </w:rPr>
        <w:t>Funds Requested:</w:t>
      </w:r>
      <w:r w:rsidRPr="00D42D6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D42D63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sdt>
        <w:sdtPr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id w:val="940487769"/>
          <w:placeholder>
            <w:docPart w:val="8732D33A250A4813AA6F420D0D693FF9"/>
          </w:placeholder>
          <w:showingPlcHdr/>
        </w:sdtPr>
        <w:sdtEndPr/>
        <w:sdtContent>
          <w:r w:rsidR="001E47B4" w:rsidRPr="002C66A9">
            <w:rPr>
              <w:rStyle w:val="PlaceholderText"/>
            </w:rPr>
            <w:t>Click here to enter text.</w:t>
          </w:r>
        </w:sdtContent>
      </w:sdt>
    </w:p>
    <w:p w:rsidR="001E47B4" w:rsidRDefault="001E47B4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42D63">
        <w:rPr>
          <w:rFonts w:ascii="Times New Roman" w:eastAsia="Times New Roman" w:hAnsi="Times New Roman" w:cs="Times New Roman"/>
          <w:sz w:val="24"/>
          <w:szCs w:val="24"/>
          <w:lang w:val="en-US"/>
        </w:rPr>
        <w:t>Abstract of Project (150 words or less):</w:t>
      </w:r>
    </w:p>
    <w:sdt>
      <w:sdtPr>
        <w:rPr>
          <w:rFonts w:ascii="Times New Roman" w:eastAsia="Times New Roman" w:hAnsi="Times New Roman" w:cs="Times New Roman"/>
          <w:sz w:val="24"/>
          <w:szCs w:val="24"/>
          <w:lang w:val="en-US"/>
        </w:rPr>
        <w:id w:val="-905608195"/>
        <w:placeholder>
          <w:docPart w:val="704C8DD45BFE48E7A56F9823E3B2611D"/>
        </w:placeholder>
        <w:showingPlcHdr/>
      </w:sdtPr>
      <w:sdtEndPr/>
      <w:sdtContent>
        <w:p w:rsidR="001E47B4" w:rsidRPr="00D42D63" w:rsidRDefault="001E47B4" w:rsidP="00D42D63">
          <w:pPr>
            <w:widowControl w:val="0"/>
            <w:numPr>
              <w:ilvl w:val="12"/>
              <w:numId w:val="0"/>
            </w:numPr>
            <w:autoSpaceDE w:val="0"/>
            <w:autoSpaceDN w:val="0"/>
            <w:adjustRightInd w:val="0"/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  <w:lang w:val="en-US"/>
            </w:rPr>
          </w:pPr>
          <w:r w:rsidRPr="002C66A9">
            <w:rPr>
              <w:rStyle w:val="PlaceholderText"/>
            </w:rPr>
            <w:t>Click here to enter text.</w:t>
          </w:r>
        </w:p>
      </w:sdtContent>
    </w:sdt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42D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D42D63" w:rsidRDefault="00D42D63" w:rsidP="00D42D63">
      <w:pPr>
        <w:pStyle w:val="Heading1"/>
        <w:jc w:val="center"/>
        <w:rPr>
          <w:color w:val="auto"/>
        </w:rPr>
      </w:pPr>
      <w:r w:rsidRPr="00331EFF">
        <w:rPr>
          <w:color w:val="auto"/>
        </w:rPr>
        <w:t>Faculty of Health Studies Research Grant</w:t>
      </w:r>
      <w:r>
        <w:rPr>
          <w:color w:val="auto"/>
        </w:rPr>
        <w:t xml:space="preserve"> Budget </w:t>
      </w:r>
    </w:p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ind w:right="-720"/>
        <w:rPr>
          <w:rFonts w:ascii="Times New Roman" w:eastAsia="MS Mincho" w:hAnsi="Times New Roman" w:cs="Times New Roman"/>
          <w:sz w:val="16"/>
          <w:szCs w:val="16"/>
          <w:lang w:val="en-US"/>
        </w:rPr>
      </w:pPr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ind w:right="-720"/>
        <w:rPr>
          <w:rFonts w:ascii="Times New Roman" w:eastAsia="MS Mincho" w:hAnsi="Times New Roman" w:cs="Times New Roman"/>
          <w:b/>
          <w:bCs/>
          <w:sz w:val="24"/>
          <w:szCs w:val="24"/>
          <w:u w:val="single"/>
          <w:lang w:val="en-US"/>
        </w:rPr>
      </w:pP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u w:val="single"/>
          <w:lang w:val="en-US"/>
        </w:rPr>
        <w:t>Budget Overview</w:t>
      </w: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lang w:val="en-US"/>
        </w:rPr>
        <w:tab/>
      </w: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lang w:val="en-US"/>
        </w:rPr>
        <w:tab/>
      </w: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lang w:val="en-US"/>
        </w:rPr>
        <w:tab/>
      </w: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lang w:val="en-US"/>
        </w:rPr>
        <w:tab/>
      </w: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lang w:val="en-US"/>
        </w:rPr>
        <w:tab/>
      </w: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lang w:val="en-US"/>
        </w:rPr>
        <w:tab/>
      </w:r>
      <w:r w:rsidRPr="00D42D63">
        <w:rPr>
          <w:rFonts w:ascii="Times New Roman" w:eastAsia="MS Mincho" w:hAnsi="Times New Roman" w:cs="Times New Roman"/>
          <w:b/>
          <w:bCs/>
          <w:sz w:val="24"/>
          <w:szCs w:val="24"/>
          <w:lang w:val="en-US"/>
        </w:rPr>
        <w:tab/>
      </w:r>
    </w:p>
    <w:p w:rsidR="00D42D63" w:rsidRPr="00D42D63" w:rsidRDefault="00D42D63" w:rsidP="00D42D63">
      <w:pPr>
        <w:widowControl w:val="0"/>
        <w:autoSpaceDE w:val="0"/>
        <w:autoSpaceDN w:val="0"/>
        <w:adjustRightInd w:val="0"/>
        <w:spacing w:after="0" w:line="240" w:lineRule="auto"/>
        <w:ind w:right="-720"/>
        <w:rPr>
          <w:rFonts w:ascii="Times New Roman" w:eastAsia="MS Mincho" w:hAnsi="Times New Roman" w:cs="Times New Roman"/>
          <w:lang w:val="en-US"/>
        </w:rPr>
      </w:pPr>
      <w:r w:rsidRPr="00D42D63">
        <w:rPr>
          <w:rFonts w:ascii="Times New Roman" w:eastAsia="MS Mincho" w:hAnsi="Times New Roman" w:cs="Times New Roman"/>
          <w:lang w:val="en-US"/>
        </w:rPr>
        <w:tab/>
      </w:r>
      <w:r w:rsidRPr="00D42D63">
        <w:rPr>
          <w:rFonts w:ascii="Times New Roman" w:eastAsia="MS Mincho" w:hAnsi="Times New Roman" w:cs="Times New Roman"/>
          <w:lang w:val="en-US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1"/>
        <w:gridCol w:w="2410"/>
        <w:gridCol w:w="2268"/>
      </w:tblGrid>
      <w:tr w:rsidR="00E43BE2" w:rsidRPr="00D42D63" w:rsidTr="00E43BE2">
        <w:tc>
          <w:tcPr>
            <w:tcW w:w="4361" w:type="dxa"/>
          </w:tcPr>
          <w:p w:rsidR="00E43BE2" w:rsidRPr="00D42D63" w:rsidRDefault="00E43BE2" w:rsidP="00E43B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jc w:val="center"/>
              <w:rPr>
                <w:rFonts w:ascii="Times New Roman" w:eastAsia="MS Mincho" w:hAnsi="Times New Roman" w:cs="Times New Roman"/>
                <w:b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b/>
                <w:lang w:val="en-US"/>
              </w:rPr>
              <w:t>Item</w:t>
            </w:r>
          </w:p>
        </w:tc>
        <w:tc>
          <w:tcPr>
            <w:tcW w:w="2410" w:type="dxa"/>
          </w:tcPr>
          <w:p w:rsidR="00E43BE2" w:rsidRPr="00E43BE2" w:rsidRDefault="00E43BE2" w:rsidP="00E43B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jc w:val="center"/>
              <w:rPr>
                <w:rFonts w:ascii="Times New Roman" w:eastAsia="MS Mincho" w:hAnsi="Times New Roman" w:cs="Times New Roman"/>
                <w:b/>
                <w:color w:val="FF0000"/>
                <w:lang w:val="en-US"/>
              </w:rPr>
            </w:pPr>
            <w:r w:rsidRPr="005774A9">
              <w:rPr>
                <w:rFonts w:ascii="Times New Roman" w:eastAsia="MS Mincho" w:hAnsi="Times New Roman" w:cs="Times New Roman"/>
                <w:b/>
                <w:lang w:val="en-US"/>
              </w:rPr>
              <w:t>Details</w:t>
            </w:r>
          </w:p>
        </w:tc>
        <w:tc>
          <w:tcPr>
            <w:tcW w:w="2268" w:type="dxa"/>
          </w:tcPr>
          <w:p w:rsidR="00E43BE2" w:rsidRPr="00D42D63" w:rsidRDefault="00E43BE2" w:rsidP="00E43BE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jc w:val="center"/>
              <w:rPr>
                <w:rFonts w:ascii="Times New Roman" w:eastAsia="MS Mincho" w:hAnsi="Times New Roman" w:cs="Times New Roman"/>
                <w:b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b/>
                <w:lang w:val="en-US"/>
              </w:rPr>
              <w:t>Amount</w:t>
            </w:r>
          </w:p>
        </w:tc>
      </w:tr>
      <w:tr w:rsidR="00E43BE2" w:rsidRPr="00D42D63" w:rsidTr="00E43BE2">
        <w:tc>
          <w:tcPr>
            <w:tcW w:w="4361" w:type="dxa"/>
          </w:tcPr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lang w:val="en-US"/>
              </w:rPr>
              <w:t>Personnel</w:t>
            </w:r>
          </w:p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-289438075"/>
            <w:placeholder>
              <w:docPart w:val="146629863CE7461DBF0D7D1AB9FBDA41"/>
            </w:placeholder>
            <w:showingPlcHdr/>
          </w:sdtPr>
          <w:sdtEndPr/>
          <w:sdtContent>
            <w:tc>
              <w:tcPr>
                <w:tcW w:w="2410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-1252425245"/>
            <w:placeholder>
              <w:docPart w:val="6A35A171CEA44772BBE733DCF4673E44"/>
            </w:placeholder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:rsidTr="00E43BE2">
        <w:tc>
          <w:tcPr>
            <w:tcW w:w="4361" w:type="dxa"/>
          </w:tcPr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lang w:val="en-US"/>
              </w:rPr>
              <w:t>Materials/Supplies</w:t>
            </w:r>
          </w:p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-237940393"/>
            <w:placeholder>
              <w:docPart w:val="56AD5F3A110348ED85B460C4FBA7B570"/>
            </w:placeholder>
            <w:showingPlcHdr/>
          </w:sdtPr>
          <w:sdtEndPr/>
          <w:sdtContent>
            <w:tc>
              <w:tcPr>
                <w:tcW w:w="2410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1093509701"/>
            <w:placeholder>
              <w:docPart w:val="A2DCBA3B1324413CA5814F0BAD9753FD"/>
            </w:placeholder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:rsidTr="00E43BE2">
        <w:tc>
          <w:tcPr>
            <w:tcW w:w="4361" w:type="dxa"/>
          </w:tcPr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lang w:val="en-US"/>
              </w:rPr>
              <w:t>Equipment</w:t>
            </w:r>
          </w:p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-778483652"/>
            <w:placeholder>
              <w:docPart w:val="C9494D498E2D41508FAE1D88ADC22C37"/>
            </w:placeholder>
            <w:showingPlcHdr/>
          </w:sdtPr>
          <w:sdtEndPr/>
          <w:sdtContent>
            <w:tc>
              <w:tcPr>
                <w:tcW w:w="2410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-1813238346"/>
            <w:placeholder>
              <w:docPart w:val="E0D6BB159EDB40A59A01A82D95257393"/>
            </w:placeholder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:rsidTr="00E43BE2">
        <w:tc>
          <w:tcPr>
            <w:tcW w:w="4361" w:type="dxa"/>
          </w:tcPr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lang w:val="en-US"/>
              </w:rPr>
              <w:t>Travel</w:t>
            </w:r>
          </w:p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2138140263"/>
            <w:placeholder>
              <w:docPart w:val="41E2471F45CF4128803D4C2BD25925AF"/>
            </w:placeholder>
            <w:showingPlcHdr/>
          </w:sdtPr>
          <w:sdtEndPr/>
          <w:sdtContent>
            <w:tc>
              <w:tcPr>
                <w:tcW w:w="2410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-261843007"/>
            <w:placeholder>
              <w:docPart w:val="397ED37335D54FB69B241143EBCC22B7"/>
            </w:placeholder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:rsidTr="00E43BE2">
        <w:tc>
          <w:tcPr>
            <w:tcW w:w="4361" w:type="dxa"/>
          </w:tcPr>
          <w:sdt>
            <w:sdtPr>
              <w:rPr>
                <w:rFonts w:ascii="Times New Roman" w:eastAsia="MS Mincho" w:hAnsi="Times New Roman" w:cs="Times New Roman"/>
                <w:lang w:val="en-US"/>
              </w:rPr>
              <w:id w:val="470178948"/>
              <w:placeholder>
                <w:docPart w:val="8DCA37B5BA6D4C6A9E67A24264C84355"/>
              </w:placeholder>
              <w:showingPlcHdr/>
            </w:sdtPr>
            <w:sdtEndPr/>
            <w:sdtContent>
              <w:p w:rsidR="00E43BE2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1736819097"/>
            <w:placeholder>
              <w:docPart w:val="4C4AE36420FF4E2BA7FF058F3AF7A996"/>
            </w:placeholder>
            <w:showingPlcHdr/>
          </w:sdtPr>
          <w:sdtEndPr/>
          <w:sdtContent>
            <w:tc>
              <w:tcPr>
                <w:tcW w:w="2410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1112556271"/>
            <w:placeholder>
              <w:docPart w:val="6E9B9C7091D54675AD7207008DBE43EF"/>
            </w:placeholder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:rsidTr="00E43BE2">
        <w:tc>
          <w:tcPr>
            <w:tcW w:w="4361" w:type="dxa"/>
          </w:tcPr>
          <w:p w:rsidR="00E43BE2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  <w:sdt>
            <w:sdtPr>
              <w:rPr>
                <w:rFonts w:ascii="Times New Roman" w:eastAsia="MS Mincho" w:hAnsi="Times New Roman" w:cs="Times New Roman"/>
                <w:lang w:val="en-US"/>
              </w:rPr>
              <w:id w:val="-1942684916"/>
              <w:placeholder>
                <w:docPart w:val="4CAA94DF7CAD42AE89B21D396796B769"/>
              </w:placeholder>
              <w:showingPlcHdr/>
            </w:sdtPr>
            <w:sdtEndPr/>
            <w:sdtContent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1699578379"/>
            <w:placeholder>
              <w:docPart w:val="D7513AC8FE8349108D1D76FCD04B8B89"/>
            </w:placeholder>
            <w:showingPlcHdr/>
          </w:sdtPr>
          <w:sdtEndPr/>
          <w:sdtContent>
            <w:tc>
              <w:tcPr>
                <w:tcW w:w="2410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567773403"/>
            <w:placeholder>
              <w:docPart w:val="1B310D0A10AD442F8D6E10587015265D"/>
            </w:placeholder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:rsidTr="00E43BE2">
        <w:tc>
          <w:tcPr>
            <w:tcW w:w="4361" w:type="dxa"/>
          </w:tcPr>
          <w:p w:rsidR="00E43BE2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  <w:sdt>
            <w:sdtPr>
              <w:rPr>
                <w:rFonts w:ascii="Times New Roman" w:eastAsia="MS Mincho" w:hAnsi="Times New Roman" w:cs="Times New Roman"/>
                <w:lang w:val="en-US"/>
              </w:rPr>
              <w:id w:val="1616554036"/>
              <w:showingPlcHdr/>
            </w:sdtPr>
            <w:sdtEndPr/>
            <w:sdtContent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sdtContent>
          </w:sdt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1163670045"/>
            <w:showingPlcHdr/>
          </w:sdtPr>
          <w:sdtEndPr/>
          <w:sdtContent>
            <w:tc>
              <w:tcPr>
                <w:tcW w:w="2410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-1839066968"/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:rsidTr="00E43BE2">
        <w:tc>
          <w:tcPr>
            <w:tcW w:w="4361" w:type="dxa"/>
          </w:tcPr>
          <w:sdt>
            <w:sdtPr>
              <w:rPr>
                <w:rFonts w:ascii="Times New Roman" w:eastAsia="MS Mincho" w:hAnsi="Times New Roman" w:cs="Times New Roman"/>
                <w:lang w:val="en-US"/>
              </w:rPr>
              <w:id w:val="739989616"/>
              <w:showingPlcHdr/>
            </w:sdtPr>
            <w:sdtEndPr/>
            <w:sdtContent>
              <w:p w:rsidR="00E43BE2" w:rsidRDefault="001E47B4" w:rsidP="00234139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E43BE2" w:rsidRPr="00D42D63" w:rsidRDefault="00E43BE2" w:rsidP="0023413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-780804987"/>
            <w:showingPlcHdr/>
          </w:sdtPr>
          <w:sdtEndPr/>
          <w:sdtContent>
            <w:tc>
              <w:tcPr>
                <w:tcW w:w="2410" w:type="dxa"/>
              </w:tcPr>
              <w:p w:rsidR="00E43BE2" w:rsidRPr="00D42D63" w:rsidRDefault="001E47B4" w:rsidP="00F33D85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935633991"/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F33D85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:rsidTr="00E43BE2">
        <w:tc>
          <w:tcPr>
            <w:tcW w:w="4361" w:type="dxa"/>
          </w:tcPr>
          <w:p w:rsidR="00E43BE2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  <w:r>
              <w:rPr>
                <w:rFonts w:ascii="Times New Roman" w:eastAsia="MS Mincho" w:hAnsi="Times New Roman" w:cs="Times New Roman"/>
                <w:lang w:val="en-US"/>
              </w:rPr>
              <w:t>Other</w:t>
            </w:r>
          </w:p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366958813"/>
            <w:showingPlcHdr/>
          </w:sdtPr>
          <w:sdtEndPr/>
          <w:sdtContent>
            <w:tc>
              <w:tcPr>
                <w:tcW w:w="2410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MS Mincho" w:hAnsi="Times New Roman" w:cs="Times New Roman"/>
              <w:lang w:val="en-US"/>
            </w:rPr>
            <w:id w:val="-1455937680"/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:rsidTr="00E43BE2">
        <w:tc>
          <w:tcPr>
            <w:tcW w:w="4361" w:type="dxa"/>
          </w:tcPr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lang w:val="en-US"/>
              </w:rPr>
              <w:t xml:space="preserve">     Total Project Costs</w:t>
            </w:r>
          </w:p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tc>
          <w:tcPr>
            <w:tcW w:w="2410" w:type="dxa"/>
          </w:tcPr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1013644659"/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E43BE2" w:rsidRPr="00D42D63" w:rsidTr="00E43BE2">
        <w:tc>
          <w:tcPr>
            <w:tcW w:w="4361" w:type="dxa"/>
          </w:tcPr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  <w:r w:rsidRPr="00D42D63">
              <w:rPr>
                <w:rFonts w:ascii="Times New Roman" w:eastAsia="MS Mincho" w:hAnsi="Times New Roman" w:cs="Times New Roman"/>
                <w:lang w:val="en-US"/>
              </w:rPr>
              <w:t xml:space="preserve">     Total Amount Requested </w:t>
            </w:r>
            <w:r w:rsidRPr="00D42D63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/>
              </w:rPr>
              <w:t>(maximum $</w:t>
            </w:r>
            <w:r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/>
              </w:rPr>
              <w:t>2</w:t>
            </w:r>
            <w:r w:rsidRPr="00D42D63">
              <w:rPr>
                <w:rFonts w:ascii="Times New Roman" w:eastAsia="MS Mincho" w:hAnsi="Times New Roman" w:cs="Times New Roman"/>
                <w:b/>
                <w:bCs/>
                <w:sz w:val="20"/>
                <w:szCs w:val="20"/>
                <w:lang w:val="en-US"/>
              </w:rPr>
              <w:t>,500)</w:t>
            </w:r>
          </w:p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tc>
          <w:tcPr>
            <w:tcW w:w="2410" w:type="dxa"/>
          </w:tcPr>
          <w:p w:rsidR="00E43BE2" w:rsidRPr="00D42D63" w:rsidRDefault="00E43BE2" w:rsidP="00D42D6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720"/>
              <w:rPr>
                <w:rFonts w:ascii="Times New Roman" w:eastAsia="MS Mincho" w:hAnsi="Times New Roman" w:cs="Times New Roman"/>
                <w:lang w:val="en-US"/>
              </w:rPr>
            </w:pPr>
          </w:p>
        </w:tc>
        <w:sdt>
          <w:sdtPr>
            <w:rPr>
              <w:rFonts w:ascii="Times New Roman" w:eastAsia="MS Mincho" w:hAnsi="Times New Roman" w:cs="Times New Roman"/>
              <w:lang w:val="en-US"/>
            </w:rPr>
            <w:id w:val="-1603877563"/>
            <w:showingPlcHdr/>
          </w:sdtPr>
          <w:sdtEndPr/>
          <w:sdtContent>
            <w:tc>
              <w:tcPr>
                <w:tcW w:w="2268" w:type="dxa"/>
              </w:tcPr>
              <w:p w:rsidR="00E43BE2" w:rsidRPr="00D42D63" w:rsidRDefault="001E47B4" w:rsidP="00D42D63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ind w:right="-720"/>
                  <w:rPr>
                    <w:rFonts w:ascii="Times New Roman" w:eastAsia="MS Mincho" w:hAnsi="Times New Roman" w:cs="Times New Roman"/>
                    <w:lang w:val="en-US"/>
                  </w:rPr>
                </w:pPr>
                <w:r w:rsidRPr="002C66A9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D42D63" w:rsidRPr="00B26C7A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B26C7A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Applications requesting more than $2,500 will not be considered.</w:t>
      </w:r>
    </w:p>
    <w:p w:rsidR="00234139" w:rsidRPr="00B26C7A" w:rsidRDefault="00234139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</w:p>
    <w:p w:rsidR="004157D1" w:rsidRPr="00B26C7A" w:rsidRDefault="004157D1" w:rsidP="004157D1">
      <w:pPr>
        <w:numPr>
          <w:ilvl w:val="12"/>
          <w:numId w:val="0"/>
        </w:numPr>
        <w:tabs>
          <w:tab w:val="left" w:pos="720"/>
          <w:tab w:val="left" w:pos="1440"/>
          <w:tab w:val="left" w:pos="2160"/>
          <w:tab w:val="left" w:pos="2880"/>
        </w:tabs>
        <w:ind w:left="2880" w:hanging="2880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B26C7A">
        <w:rPr>
          <w:rFonts w:ascii="Times New Roman" w:hAnsi="Times New Roman" w:cs="Times New Roman"/>
          <w:bCs/>
          <w:sz w:val="24"/>
          <w:szCs w:val="24"/>
          <w:u w:val="single"/>
        </w:rPr>
        <w:t>Budget Justification and Explanation</w:t>
      </w:r>
    </w:p>
    <w:p w:rsidR="004157D1" w:rsidRPr="00B26C7A" w:rsidRDefault="004157D1" w:rsidP="004157D1">
      <w:pPr>
        <w:numPr>
          <w:ilvl w:val="12"/>
          <w:numId w:val="0"/>
        </w:numPr>
        <w:tabs>
          <w:tab w:val="left" w:pos="0"/>
          <w:tab w:val="left" w:pos="720"/>
          <w:tab w:val="left" w:pos="1440"/>
          <w:tab w:val="left" w:pos="2160"/>
        </w:tabs>
        <w:rPr>
          <w:rFonts w:ascii="Times New Roman" w:hAnsi="Times New Roman" w:cs="Times New Roman"/>
          <w:bCs/>
          <w:sz w:val="24"/>
          <w:szCs w:val="24"/>
        </w:rPr>
      </w:pPr>
      <w:r w:rsidRPr="00B26C7A">
        <w:rPr>
          <w:rFonts w:ascii="Times New Roman" w:hAnsi="Times New Roman" w:cs="Times New Roman"/>
          <w:bCs/>
          <w:sz w:val="24"/>
          <w:szCs w:val="24"/>
        </w:rPr>
        <w:t>Provide a clear and detailed justification for each budget item and relate it to the objectives and requirements of the proposed research. (</w:t>
      </w:r>
      <w:proofErr w:type="gramStart"/>
      <w:r w:rsidRPr="00B26C7A">
        <w:rPr>
          <w:rFonts w:ascii="Times New Roman" w:hAnsi="Times New Roman" w:cs="Times New Roman"/>
          <w:bCs/>
          <w:sz w:val="24"/>
          <w:szCs w:val="24"/>
        </w:rPr>
        <w:t>maximum</w:t>
      </w:r>
      <w:proofErr w:type="gramEnd"/>
      <w:r w:rsidRPr="00B26C7A">
        <w:rPr>
          <w:rFonts w:ascii="Times New Roman" w:hAnsi="Times New Roman" w:cs="Times New Roman"/>
          <w:bCs/>
          <w:sz w:val="24"/>
          <w:szCs w:val="24"/>
        </w:rPr>
        <w:t xml:space="preserve"> 2 pages)</w:t>
      </w:r>
    </w:p>
    <w:sdt>
      <w:sdtPr>
        <w:rPr>
          <w:rFonts w:ascii="Times New Roman" w:eastAsia="Times New Roman" w:hAnsi="Times New Roman" w:cs="Times New Roman"/>
          <w:b/>
          <w:bCs/>
          <w:sz w:val="20"/>
          <w:szCs w:val="20"/>
          <w:lang w:val="en-US"/>
        </w:rPr>
        <w:id w:val="1614481676"/>
        <w:showingPlcHdr/>
      </w:sdtPr>
      <w:sdtEndPr/>
      <w:sdtContent>
        <w:p w:rsidR="00234139" w:rsidRPr="00D42D63" w:rsidRDefault="001E47B4" w:rsidP="00D42D63">
          <w:pPr>
            <w:widowControl w:val="0"/>
            <w:numPr>
              <w:ilvl w:val="12"/>
              <w:numId w:val="0"/>
            </w:numPr>
            <w:autoSpaceDE w:val="0"/>
            <w:autoSpaceDN w:val="0"/>
            <w:adjustRightInd w:val="0"/>
            <w:spacing w:after="0" w:line="240" w:lineRule="auto"/>
            <w:rPr>
              <w:rFonts w:ascii="Times New Roman" w:eastAsia="Times New Roman" w:hAnsi="Times New Roman" w:cs="Times New Roman"/>
              <w:b/>
              <w:bCs/>
              <w:sz w:val="20"/>
              <w:szCs w:val="20"/>
              <w:lang w:val="en-US"/>
            </w:rPr>
          </w:pPr>
          <w:r w:rsidRPr="002C66A9">
            <w:rPr>
              <w:rStyle w:val="PlaceholderText"/>
            </w:rPr>
            <w:t>Click here to enter text.</w:t>
          </w:r>
        </w:p>
      </w:sdtContent>
    </w:sdt>
    <w:p w:rsidR="00D42D63" w:rsidRPr="00D42D63" w:rsidRDefault="00D42D63" w:rsidP="00D42D63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lang w:val="en-US"/>
        </w:rPr>
      </w:pPr>
    </w:p>
    <w:p w:rsidR="00EB66DB" w:rsidRPr="007F729D" w:rsidRDefault="00EB66DB" w:rsidP="007F729D">
      <w:pPr>
        <w:rPr>
          <w:b/>
          <w:bCs/>
          <w:sz w:val="24"/>
          <w:szCs w:val="24"/>
        </w:rPr>
      </w:pPr>
    </w:p>
    <w:p w:rsidR="007F729D" w:rsidRDefault="007F729D" w:rsidP="007F729D"/>
    <w:p w:rsidR="00331EFF" w:rsidRPr="00331EFF" w:rsidRDefault="00331EFF" w:rsidP="00331EFF"/>
    <w:sectPr w:rsidR="00331EFF" w:rsidRPr="00331EFF">
      <w:headerReference w:type="default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A3ABE" w:rsidRDefault="007A3ABE" w:rsidP="0025096C">
      <w:pPr>
        <w:spacing w:after="0" w:line="240" w:lineRule="auto"/>
      </w:pPr>
      <w:r>
        <w:separator/>
      </w:r>
    </w:p>
  </w:endnote>
  <w:endnote w:type="continuationSeparator" w:id="0">
    <w:p w:rsidR="007A3ABE" w:rsidRDefault="007A3ABE" w:rsidP="002509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996747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33D85" w:rsidRDefault="00F33D85">
        <w:pPr>
          <w:pStyle w:val="Footer"/>
          <w:jc w:val="right"/>
        </w:pPr>
        <w:r>
          <w:t xml:space="preserve">Faculty of Health Studies, Brandon University Research Grant – </w:t>
        </w:r>
        <w:r w:rsidR="008A284C">
          <w:t>updated January 6, 2016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1CE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33D85" w:rsidRDefault="00F33D8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A3ABE" w:rsidRDefault="007A3ABE" w:rsidP="0025096C">
      <w:pPr>
        <w:spacing w:after="0" w:line="240" w:lineRule="auto"/>
      </w:pPr>
      <w:r>
        <w:separator/>
      </w:r>
    </w:p>
  </w:footnote>
  <w:footnote w:type="continuationSeparator" w:id="0">
    <w:p w:rsidR="007A3ABE" w:rsidRDefault="007A3ABE" w:rsidP="002509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1D27" w:rsidRDefault="00E91D27" w:rsidP="00E91D27">
    <w:pPr>
      <w:pStyle w:val="Heading1"/>
      <w:jc w:val="right"/>
    </w:pPr>
    <w:r w:rsidRPr="000A18D3">
      <w:t>Faculty of Health Studies</w:t>
    </w:r>
    <w:r>
      <w:t xml:space="preserve">   </w:t>
    </w:r>
    <w:r>
      <w:rPr>
        <w:noProof/>
        <w:lang w:val="en-US"/>
      </w:rPr>
      <w:drawing>
        <wp:inline distT="0" distB="0" distL="0" distR="0" wp14:anchorId="18C4FA87" wp14:editId="57CBC217">
          <wp:extent cx="935398" cy="682906"/>
          <wp:effectExtent l="0" t="0" r="0" b="3175"/>
          <wp:docPr id="1" name="Picture 1" descr="https://www.brandonu.ca/communications/files/Brandon-University-Vertical-Logo-2-Colour-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brandonu.ca/communications/files/Brandon-University-Vertical-Logo-2-Colour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7972" cy="684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91D27" w:rsidRDefault="00E91D2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B49D1"/>
    <w:multiLevelType w:val="hybridMultilevel"/>
    <w:tmpl w:val="120A838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BB00FAD"/>
    <w:multiLevelType w:val="hybridMultilevel"/>
    <w:tmpl w:val="4992B9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B670202"/>
    <w:multiLevelType w:val="hybridMultilevel"/>
    <w:tmpl w:val="8FD6A1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73A233E"/>
    <w:multiLevelType w:val="hybridMultilevel"/>
    <w:tmpl w:val="95D0E15A"/>
    <w:lvl w:ilvl="0" w:tplc="10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4">
    <w:nsid w:val="5FDA7859"/>
    <w:multiLevelType w:val="hybridMultilevel"/>
    <w:tmpl w:val="7C9C10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1szQzMDQzMjQ1MDBV0lEKTi0uzszPAykwqgUA0Ed1iCwAAAA="/>
  </w:docVars>
  <w:rsids>
    <w:rsidRoot w:val="00331EFF"/>
    <w:rsid w:val="00013819"/>
    <w:rsid w:val="0003074B"/>
    <w:rsid w:val="000624E1"/>
    <w:rsid w:val="000817BF"/>
    <w:rsid w:val="000A18D3"/>
    <w:rsid w:val="001173C3"/>
    <w:rsid w:val="0017475E"/>
    <w:rsid w:val="001E47B4"/>
    <w:rsid w:val="002143A8"/>
    <w:rsid w:val="00234139"/>
    <w:rsid w:val="002343C1"/>
    <w:rsid w:val="0025096C"/>
    <w:rsid w:val="00263BB7"/>
    <w:rsid w:val="00331EFF"/>
    <w:rsid w:val="00386D12"/>
    <w:rsid w:val="003D292E"/>
    <w:rsid w:val="004157D1"/>
    <w:rsid w:val="00485032"/>
    <w:rsid w:val="00495AC1"/>
    <w:rsid w:val="004A0464"/>
    <w:rsid w:val="004F1560"/>
    <w:rsid w:val="005774A9"/>
    <w:rsid w:val="00702BBE"/>
    <w:rsid w:val="007A3ABE"/>
    <w:rsid w:val="007A65BA"/>
    <w:rsid w:val="007C1870"/>
    <w:rsid w:val="007E53F9"/>
    <w:rsid w:val="007F729D"/>
    <w:rsid w:val="00841AA3"/>
    <w:rsid w:val="008448EB"/>
    <w:rsid w:val="00890B19"/>
    <w:rsid w:val="008A219E"/>
    <w:rsid w:val="008A284C"/>
    <w:rsid w:val="00911CE4"/>
    <w:rsid w:val="00946FF6"/>
    <w:rsid w:val="00A07DCD"/>
    <w:rsid w:val="00A9285E"/>
    <w:rsid w:val="00B26C7A"/>
    <w:rsid w:val="00B65ACC"/>
    <w:rsid w:val="00BA030F"/>
    <w:rsid w:val="00BB1788"/>
    <w:rsid w:val="00CD5B4A"/>
    <w:rsid w:val="00D01893"/>
    <w:rsid w:val="00D21902"/>
    <w:rsid w:val="00D27EC2"/>
    <w:rsid w:val="00D42D63"/>
    <w:rsid w:val="00D71090"/>
    <w:rsid w:val="00E43BE2"/>
    <w:rsid w:val="00E76730"/>
    <w:rsid w:val="00E91D27"/>
    <w:rsid w:val="00EB6131"/>
    <w:rsid w:val="00EB66DB"/>
    <w:rsid w:val="00F33D85"/>
    <w:rsid w:val="00F41C00"/>
    <w:rsid w:val="00F7454D"/>
    <w:rsid w:val="00FC1ED0"/>
    <w:rsid w:val="00FE2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1EF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1E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1E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E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F72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1C0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509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096C"/>
  </w:style>
  <w:style w:type="paragraph" w:styleId="Footer">
    <w:name w:val="footer"/>
    <w:basedOn w:val="Normal"/>
    <w:link w:val="FooterChar"/>
    <w:uiPriority w:val="99"/>
    <w:unhideWhenUsed/>
    <w:rsid w:val="002509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096C"/>
  </w:style>
  <w:style w:type="character" w:styleId="CommentReference">
    <w:name w:val="annotation reference"/>
    <w:basedOn w:val="DefaultParagraphFont"/>
    <w:uiPriority w:val="99"/>
    <w:semiHidden/>
    <w:unhideWhenUsed/>
    <w:rsid w:val="00E43BE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3BE2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3BE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3BE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3BE2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1173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E47B4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1EF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1E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1E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E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F72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1C0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509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096C"/>
  </w:style>
  <w:style w:type="paragraph" w:styleId="Footer">
    <w:name w:val="footer"/>
    <w:basedOn w:val="Normal"/>
    <w:link w:val="FooterChar"/>
    <w:uiPriority w:val="99"/>
    <w:unhideWhenUsed/>
    <w:rsid w:val="002509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096C"/>
  </w:style>
  <w:style w:type="character" w:styleId="CommentReference">
    <w:name w:val="annotation reference"/>
    <w:basedOn w:val="DefaultParagraphFont"/>
    <w:uiPriority w:val="99"/>
    <w:semiHidden/>
    <w:unhideWhenUsed/>
    <w:rsid w:val="00E43BE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3BE2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3BE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3BE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3BE2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1173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E47B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file:///C:\Users\eppd\AppData\Local\Microsoft\Windows\Temporary%20Internet%20Files\Content.Outlook\6XJDMRRS\eppd@brandonu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88DDA91953824599AE56F4F4DD4073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8CFDF-C943-4AA6-B813-00B62DB8B6E1}"/>
      </w:docPartPr>
      <w:docPartBody>
        <w:p w:rsidR="00A92892" w:rsidRDefault="002B3311" w:rsidP="002B3311">
          <w:pPr>
            <w:pStyle w:val="88DDA91953824599AE56F4F4DD4073C8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293FB496515F4CCBA6912682FD0C3A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13CB3-C2E6-4785-AEAB-0E8B32EACCEB}"/>
      </w:docPartPr>
      <w:docPartBody>
        <w:p w:rsidR="00A92892" w:rsidRDefault="002B3311" w:rsidP="002B3311">
          <w:pPr>
            <w:pStyle w:val="293FB496515F4CCBA6912682FD0C3AF6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092E8786679143F1A50212B1127C0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008D2-C3C7-4EA8-9424-5208FC90D6E9}"/>
      </w:docPartPr>
      <w:docPartBody>
        <w:p w:rsidR="00A92892" w:rsidRDefault="002B3311" w:rsidP="002B3311">
          <w:pPr>
            <w:pStyle w:val="092E8786679143F1A50212B1127C0907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BA716BB6926B48888F5961BBAA188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1B7FD-B273-4A37-BD47-C2654208E462}"/>
      </w:docPartPr>
      <w:docPartBody>
        <w:p w:rsidR="00A92892" w:rsidRDefault="002B3311" w:rsidP="002B3311">
          <w:pPr>
            <w:pStyle w:val="BA716BB6926B48888F5961BBAA188FF8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AAAF19FFAA4A40019407C1D08A07C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624FB-AA83-41D5-B0BF-E6C3037AC587}"/>
      </w:docPartPr>
      <w:docPartBody>
        <w:p w:rsidR="00A92892" w:rsidRDefault="002B3311" w:rsidP="002B3311">
          <w:pPr>
            <w:pStyle w:val="AAAF19FFAA4A40019407C1D08A07C010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D7BAC2C33A254D8F9439BEF30B6FCD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570290-5DAC-4659-8E8A-0D7422034CF5}"/>
      </w:docPartPr>
      <w:docPartBody>
        <w:p w:rsidR="00A92892" w:rsidRDefault="002B3311" w:rsidP="002B3311">
          <w:pPr>
            <w:pStyle w:val="D7BAC2C33A254D8F9439BEF30B6FCDE5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DEDD283258BE484E9EB0B3529A246E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96089D-33F3-49B9-8C7A-D2E750C14742}"/>
      </w:docPartPr>
      <w:docPartBody>
        <w:p w:rsidR="00A92892" w:rsidRDefault="002B3311" w:rsidP="002B3311">
          <w:pPr>
            <w:pStyle w:val="DEDD283258BE484E9EB0B3529A246E24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EA71A5CE766F4BCEA9063FB7B189E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FFAF6-B433-4775-A50F-5F1D60E42E51}"/>
      </w:docPartPr>
      <w:docPartBody>
        <w:p w:rsidR="00A92892" w:rsidRDefault="002B3311" w:rsidP="002B3311">
          <w:pPr>
            <w:pStyle w:val="EA71A5CE766F4BCEA9063FB7B189E5E2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A2012102A4784FC295CA1E1C2F196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A0E554-E2B3-45AA-BE70-2334BA8F2E7D}"/>
      </w:docPartPr>
      <w:docPartBody>
        <w:p w:rsidR="00A92892" w:rsidRDefault="002B3311" w:rsidP="002B3311">
          <w:pPr>
            <w:pStyle w:val="A2012102A4784FC295CA1E1C2F19653B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546F2C37E88D448C9EE667E20C4CA0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160DD-EBF9-4EDB-B351-6DE7273211B2}"/>
      </w:docPartPr>
      <w:docPartBody>
        <w:p w:rsidR="00A92892" w:rsidRDefault="002B3311" w:rsidP="002B3311">
          <w:pPr>
            <w:pStyle w:val="546F2C37E88D448C9EE667E20C4CA0AF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0EFBF3C09F664AEFAEC19AD7003EAA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814D33-E750-4276-A3BA-8D8A1A0ECF41}"/>
      </w:docPartPr>
      <w:docPartBody>
        <w:p w:rsidR="00A92892" w:rsidRDefault="002B3311" w:rsidP="002B3311">
          <w:pPr>
            <w:pStyle w:val="0EFBF3C09F664AEFAEC19AD7003EAABB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BEBCBD3A87CE41D6B5CD2F11D74EB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CA70C-980E-4687-99D6-21151C0A198B}"/>
      </w:docPartPr>
      <w:docPartBody>
        <w:p w:rsidR="00A92892" w:rsidRDefault="002B3311" w:rsidP="002B3311">
          <w:pPr>
            <w:pStyle w:val="BEBCBD3A87CE41D6B5CD2F11D74EB588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7CB95394A45746E58375ABA4F7864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93DD5-6014-4370-90B7-205517619ABE}"/>
      </w:docPartPr>
      <w:docPartBody>
        <w:p w:rsidR="00A92892" w:rsidRDefault="002B3311" w:rsidP="002B3311">
          <w:pPr>
            <w:pStyle w:val="7CB95394A45746E58375ABA4F7864FEA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589953E327A34EDAB44C0654D3E91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BDA58-16D8-4763-8289-CB0DCD178A7F}"/>
      </w:docPartPr>
      <w:docPartBody>
        <w:p w:rsidR="00A92892" w:rsidRDefault="002B3311" w:rsidP="002B3311">
          <w:pPr>
            <w:pStyle w:val="589953E327A34EDAB44C0654D3E9194F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7247CB5D02FA4EC3BE67DF5A85CD4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40272-5F19-432E-84A3-C09968D1334E}"/>
      </w:docPartPr>
      <w:docPartBody>
        <w:p w:rsidR="00A92892" w:rsidRDefault="002B3311" w:rsidP="002B3311">
          <w:pPr>
            <w:pStyle w:val="7247CB5D02FA4EC3BE67DF5A85CD452F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1F27283B751B4EC3ADBB4C4AE2A48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70EB6-A704-4131-B888-0F9DA0EC27C1}"/>
      </w:docPartPr>
      <w:docPartBody>
        <w:p w:rsidR="00A92892" w:rsidRDefault="002B3311" w:rsidP="002B3311">
          <w:pPr>
            <w:pStyle w:val="1F27283B751B4EC3ADBB4C4AE2A4837C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984B74DFC1CD4F6B80CE24FF33A1F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A1730-9635-4AD9-9444-EA85CECEA335}"/>
      </w:docPartPr>
      <w:docPartBody>
        <w:p w:rsidR="00A92892" w:rsidRDefault="002B3311" w:rsidP="002B3311">
          <w:pPr>
            <w:pStyle w:val="984B74DFC1CD4F6B80CE24FF33A1F529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D42A5A847690415FBC8606D615BCA1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724BB-A646-4F99-A098-70555A0C5E5C}"/>
      </w:docPartPr>
      <w:docPartBody>
        <w:p w:rsidR="00A92892" w:rsidRDefault="002B3311" w:rsidP="002B3311">
          <w:pPr>
            <w:pStyle w:val="D42A5A847690415FBC8606D615BCA1B0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44F0ED6CD3284E18A5163214859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6E3B3-D326-4E6D-BCFF-FFAAECDC7FF4}"/>
      </w:docPartPr>
      <w:docPartBody>
        <w:p w:rsidR="00A92892" w:rsidRDefault="002B3311" w:rsidP="002B3311">
          <w:pPr>
            <w:pStyle w:val="44F0ED6CD3284E18A5163214859C6A86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8732D33A250A4813AA6F420D0D693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B8C7A-BF61-4568-8D30-3AE7DEA00D34}"/>
      </w:docPartPr>
      <w:docPartBody>
        <w:p w:rsidR="00A92892" w:rsidRDefault="002B3311" w:rsidP="002B3311">
          <w:pPr>
            <w:pStyle w:val="8732D33A250A4813AA6F420D0D693FF9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704C8DD45BFE48E7A56F9823E3B261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025D6-8CEA-4219-8583-B4170CBF8405}"/>
      </w:docPartPr>
      <w:docPartBody>
        <w:p w:rsidR="00A92892" w:rsidRDefault="002B3311" w:rsidP="002B3311">
          <w:pPr>
            <w:pStyle w:val="704C8DD45BFE48E7A56F9823E3B2611D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146629863CE7461DBF0D7D1AB9FBD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06ABD-AAC8-4845-B081-B1F761CB9999}"/>
      </w:docPartPr>
      <w:docPartBody>
        <w:p w:rsidR="00A92892" w:rsidRDefault="002B3311" w:rsidP="002B3311">
          <w:pPr>
            <w:pStyle w:val="146629863CE7461DBF0D7D1AB9FBDA41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6A35A171CEA44772BBE733DCF4673E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26D3A-66DB-4F4E-91BB-5C0FAFE6E99C}"/>
      </w:docPartPr>
      <w:docPartBody>
        <w:p w:rsidR="00A92892" w:rsidRDefault="002B3311" w:rsidP="002B3311">
          <w:pPr>
            <w:pStyle w:val="6A35A171CEA44772BBE733DCF4673E44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56AD5F3A110348ED85B460C4FBA7B5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0E543-16ED-403F-9A8F-FE7EDC3115F6}"/>
      </w:docPartPr>
      <w:docPartBody>
        <w:p w:rsidR="00A92892" w:rsidRDefault="002B3311" w:rsidP="002B3311">
          <w:pPr>
            <w:pStyle w:val="56AD5F3A110348ED85B460C4FBA7B570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A2DCBA3B1324413CA5814F0BAD975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8EA8E-8EFD-4D7E-929F-C78AC90C025E}"/>
      </w:docPartPr>
      <w:docPartBody>
        <w:p w:rsidR="00A92892" w:rsidRDefault="002B3311" w:rsidP="002B3311">
          <w:pPr>
            <w:pStyle w:val="A2DCBA3B1324413CA5814F0BAD9753FD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C9494D498E2D41508FAE1D88ADC22C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DE99D-C8CC-4816-A542-4B47CD0084FD}"/>
      </w:docPartPr>
      <w:docPartBody>
        <w:p w:rsidR="00A92892" w:rsidRDefault="002B3311" w:rsidP="002B3311">
          <w:pPr>
            <w:pStyle w:val="C9494D498E2D41508FAE1D88ADC22C37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E0D6BB159EDB40A59A01A82D952573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7093C-96A0-4636-8F89-E02E810F47E6}"/>
      </w:docPartPr>
      <w:docPartBody>
        <w:p w:rsidR="00A92892" w:rsidRDefault="002B3311" w:rsidP="002B3311">
          <w:pPr>
            <w:pStyle w:val="E0D6BB159EDB40A59A01A82D95257393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41E2471F45CF4128803D4C2BD2592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39FAA-CB48-4D85-9D1E-92FEA63D1CEC}"/>
      </w:docPartPr>
      <w:docPartBody>
        <w:p w:rsidR="00A92892" w:rsidRDefault="002B3311" w:rsidP="002B3311">
          <w:pPr>
            <w:pStyle w:val="41E2471F45CF4128803D4C2BD25925AF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397ED37335D54FB69B241143EBCC22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5DD66-9489-4A03-AA9E-C96CDA7C557B}"/>
      </w:docPartPr>
      <w:docPartBody>
        <w:p w:rsidR="00A92892" w:rsidRDefault="002B3311" w:rsidP="002B3311">
          <w:pPr>
            <w:pStyle w:val="397ED37335D54FB69B241143EBCC22B7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8DCA37B5BA6D4C6A9E67A24264C84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867C46-2A60-4ECC-9AF4-3F4B0E63F2DE}"/>
      </w:docPartPr>
      <w:docPartBody>
        <w:p w:rsidR="00A92892" w:rsidRDefault="002B3311" w:rsidP="002B3311">
          <w:pPr>
            <w:pStyle w:val="8DCA37B5BA6D4C6A9E67A24264C84355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4C4AE36420FF4E2BA7FF058F3AF7A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195F30-2CE2-4B92-A60A-0E145FB38F03}"/>
      </w:docPartPr>
      <w:docPartBody>
        <w:p w:rsidR="00A92892" w:rsidRDefault="002B3311" w:rsidP="002B3311">
          <w:pPr>
            <w:pStyle w:val="4C4AE36420FF4E2BA7FF058F3AF7A996"/>
          </w:pPr>
          <w:r w:rsidRPr="002C66A9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46A9DE-D548-41A7-87C6-B5BFE48EE823}"/>
      </w:docPartPr>
      <w:docPartBody>
        <w:p w:rsidR="00FA468B" w:rsidRDefault="00AD05CE">
          <w:r w:rsidRPr="00A915A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B3311"/>
    <w:rsid w:val="0005261D"/>
    <w:rsid w:val="002B3311"/>
    <w:rsid w:val="0069688F"/>
    <w:rsid w:val="00A92892"/>
    <w:rsid w:val="00AD05CE"/>
    <w:rsid w:val="00D90E93"/>
    <w:rsid w:val="00FA4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D05CE"/>
    <w:rPr>
      <w:color w:val="808080"/>
    </w:rPr>
  </w:style>
  <w:style w:type="paragraph" w:customStyle="1" w:styleId="88DDA91953824599AE56F4F4DD4073C8">
    <w:name w:val="88DDA91953824599AE56F4F4DD4073C8"/>
    <w:rsid w:val="002B3311"/>
    <w:rPr>
      <w:rFonts w:eastAsiaTheme="minorHAnsi"/>
      <w:lang w:eastAsia="en-US"/>
    </w:rPr>
  </w:style>
  <w:style w:type="paragraph" w:customStyle="1" w:styleId="293FB496515F4CCBA6912682FD0C3AF6">
    <w:name w:val="293FB496515F4CCBA6912682FD0C3AF6"/>
    <w:rsid w:val="002B3311"/>
    <w:rPr>
      <w:rFonts w:eastAsiaTheme="minorHAnsi"/>
      <w:lang w:eastAsia="en-US"/>
    </w:rPr>
  </w:style>
  <w:style w:type="paragraph" w:customStyle="1" w:styleId="092E8786679143F1A50212B1127C0907">
    <w:name w:val="092E8786679143F1A50212B1127C0907"/>
    <w:rsid w:val="002B3311"/>
    <w:rPr>
      <w:rFonts w:eastAsiaTheme="minorHAnsi"/>
      <w:lang w:eastAsia="en-US"/>
    </w:rPr>
  </w:style>
  <w:style w:type="paragraph" w:customStyle="1" w:styleId="BA716BB6926B48888F5961BBAA188FF8">
    <w:name w:val="BA716BB6926B48888F5961BBAA188FF8"/>
    <w:rsid w:val="002B3311"/>
    <w:rPr>
      <w:rFonts w:eastAsiaTheme="minorHAnsi"/>
      <w:lang w:eastAsia="en-US"/>
    </w:rPr>
  </w:style>
  <w:style w:type="paragraph" w:customStyle="1" w:styleId="AAAF19FFAA4A40019407C1D08A07C010">
    <w:name w:val="AAAF19FFAA4A40019407C1D08A07C010"/>
    <w:rsid w:val="002B3311"/>
    <w:rPr>
      <w:rFonts w:eastAsiaTheme="minorHAnsi"/>
      <w:lang w:eastAsia="en-US"/>
    </w:rPr>
  </w:style>
  <w:style w:type="paragraph" w:customStyle="1" w:styleId="D7BAC2C33A254D8F9439BEF30B6FCDE5">
    <w:name w:val="D7BAC2C33A254D8F9439BEF30B6FCDE5"/>
    <w:rsid w:val="002B3311"/>
    <w:rPr>
      <w:rFonts w:eastAsiaTheme="minorHAnsi"/>
      <w:lang w:eastAsia="en-US"/>
    </w:rPr>
  </w:style>
  <w:style w:type="paragraph" w:customStyle="1" w:styleId="DEDD283258BE484E9EB0B3529A246E24">
    <w:name w:val="DEDD283258BE484E9EB0B3529A246E24"/>
    <w:rsid w:val="002B3311"/>
    <w:rPr>
      <w:rFonts w:eastAsiaTheme="minorHAnsi"/>
      <w:lang w:eastAsia="en-US"/>
    </w:rPr>
  </w:style>
  <w:style w:type="paragraph" w:customStyle="1" w:styleId="EA71A5CE766F4BCEA9063FB7B189E5E2">
    <w:name w:val="EA71A5CE766F4BCEA9063FB7B189E5E2"/>
    <w:rsid w:val="002B3311"/>
    <w:rPr>
      <w:rFonts w:eastAsiaTheme="minorHAnsi"/>
      <w:lang w:eastAsia="en-US"/>
    </w:rPr>
  </w:style>
  <w:style w:type="paragraph" w:customStyle="1" w:styleId="A2012102A4784FC295CA1E1C2F19653B">
    <w:name w:val="A2012102A4784FC295CA1E1C2F19653B"/>
    <w:rsid w:val="002B3311"/>
    <w:rPr>
      <w:rFonts w:eastAsiaTheme="minorHAnsi"/>
      <w:lang w:eastAsia="en-US"/>
    </w:rPr>
  </w:style>
  <w:style w:type="paragraph" w:customStyle="1" w:styleId="546F2C37E88D448C9EE667E20C4CA0AF">
    <w:name w:val="546F2C37E88D448C9EE667E20C4CA0AF"/>
    <w:rsid w:val="002B3311"/>
    <w:rPr>
      <w:rFonts w:eastAsiaTheme="minorHAnsi"/>
      <w:lang w:eastAsia="en-US"/>
    </w:rPr>
  </w:style>
  <w:style w:type="paragraph" w:customStyle="1" w:styleId="0EFBF3C09F664AEFAEC19AD7003EAABB">
    <w:name w:val="0EFBF3C09F664AEFAEC19AD7003EAABB"/>
    <w:rsid w:val="002B3311"/>
    <w:rPr>
      <w:rFonts w:eastAsiaTheme="minorHAnsi"/>
      <w:lang w:eastAsia="en-US"/>
    </w:rPr>
  </w:style>
  <w:style w:type="paragraph" w:customStyle="1" w:styleId="BEBCBD3A87CE41D6B5CD2F11D74EB588">
    <w:name w:val="BEBCBD3A87CE41D6B5CD2F11D74EB588"/>
    <w:rsid w:val="002B3311"/>
    <w:rPr>
      <w:rFonts w:eastAsiaTheme="minorHAnsi"/>
      <w:lang w:eastAsia="en-US"/>
    </w:rPr>
  </w:style>
  <w:style w:type="paragraph" w:customStyle="1" w:styleId="7CB95394A45746E58375ABA4F7864FEA">
    <w:name w:val="7CB95394A45746E58375ABA4F7864FEA"/>
    <w:rsid w:val="002B3311"/>
    <w:rPr>
      <w:rFonts w:eastAsiaTheme="minorHAnsi"/>
      <w:lang w:eastAsia="en-US"/>
    </w:rPr>
  </w:style>
  <w:style w:type="paragraph" w:customStyle="1" w:styleId="589953E327A34EDAB44C0654D3E9194F">
    <w:name w:val="589953E327A34EDAB44C0654D3E9194F"/>
    <w:rsid w:val="002B3311"/>
    <w:rPr>
      <w:rFonts w:eastAsiaTheme="minorHAnsi"/>
      <w:lang w:eastAsia="en-US"/>
    </w:rPr>
  </w:style>
  <w:style w:type="paragraph" w:customStyle="1" w:styleId="7247CB5D02FA4EC3BE67DF5A85CD452F">
    <w:name w:val="7247CB5D02FA4EC3BE67DF5A85CD452F"/>
    <w:rsid w:val="002B3311"/>
    <w:rPr>
      <w:rFonts w:eastAsiaTheme="minorHAnsi"/>
      <w:lang w:eastAsia="en-US"/>
    </w:rPr>
  </w:style>
  <w:style w:type="paragraph" w:customStyle="1" w:styleId="1F27283B751B4EC3ADBB4C4AE2A4837C">
    <w:name w:val="1F27283B751B4EC3ADBB4C4AE2A4837C"/>
    <w:rsid w:val="002B3311"/>
    <w:rPr>
      <w:rFonts w:eastAsiaTheme="minorHAnsi"/>
      <w:lang w:eastAsia="en-US"/>
    </w:rPr>
  </w:style>
  <w:style w:type="paragraph" w:customStyle="1" w:styleId="984B74DFC1CD4F6B80CE24FF33A1F529">
    <w:name w:val="984B74DFC1CD4F6B80CE24FF33A1F529"/>
    <w:rsid w:val="002B3311"/>
    <w:rPr>
      <w:rFonts w:eastAsiaTheme="minorHAnsi"/>
      <w:lang w:eastAsia="en-US"/>
    </w:rPr>
  </w:style>
  <w:style w:type="paragraph" w:customStyle="1" w:styleId="D42A5A847690415FBC8606D615BCA1B0">
    <w:name w:val="D42A5A847690415FBC8606D615BCA1B0"/>
    <w:rsid w:val="002B3311"/>
    <w:rPr>
      <w:rFonts w:eastAsiaTheme="minorHAnsi"/>
      <w:lang w:eastAsia="en-US"/>
    </w:rPr>
  </w:style>
  <w:style w:type="paragraph" w:customStyle="1" w:styleId="44F0ED6CD3284E18A5163214859C6A86">
    <w:name w:val="44F0ED6CD3284E18A5163214859C6A86"/>
    <w:rsid w:val="002B3311"/>
    <w:rPr>
      <w:rFonts w:eastAsiaTheme="minorHAnsi"/>
      <w:lang w:eastAsia="en-US"/>
    </w:rPr>
  </w:style>
  <w:style w:type="paragraph" w:customStyle="1" w:styleId="8732D33A250A4813AA6F420D0D693FF9">
    <w:name w:val="8732D33A250A4813AA6F420D0D693FF9"/>
    <w:rsid w:val="002B3311"/>
    <w:rPr>
      <w:rFonts w:eastAsiaTheme="minorHAnsi"/>
      <w:lang w:eastAsia="en-US"/>
    </w:rPr>
  </w:style>
  <w:style w:type="paragraph" w:customStyle="1" w:styleId="704C8DD45BFE48E7A56F9823E3B2611D">
    <w:name w:val="704C8DD45BFE48E7A56F9823E3B2611D"/>
    <w:rsid w:val="002B3311"/>
    <w:rPr>
      <w:rFonts w:eastAsiaTheme="minorHAnsi"/>
      <w:lang w:eastAsia="en-US"/>
    </w:rPr>
  </w:style>
  <w:style w:type="paragraph" w:customStyle="1" w:styleId="146629863CE7461DBF0D7D1AB9FBDA41">
    <w:name w:val="146629863CE7461DBF0D7D1AB9FBDA41"/>
    <w:rsid w:val="002B3311"/>
    <w:rPr>
      <w:rFonts w:eastAsiaTheme="minorHAnsi"/>
      <w:lang w:eastAsia="en-US"/>
    </w:rPr>
  </w:style>
  <w:style w:type="paragraph" w:customStyle="1" w:styleId="6A35A171CEA44772BBE733DCF4673E44">
    <w:name w:val="6A35A171CEA44772BBE733DCF4673E44"/>
    <w:rsid w:val="002B3311"/>
    <w:rPr>
      <w:rFonts w:eastAsiaTheme="minorHAnsi"/>
      <w:lang w:eastAsia="en-US"/>
    </w:rPr>
  </w:style>
  <w:style w:type="paragraph" w:customStyle="1" w:styleId="56AD5F3A110348ED85B460C4FBA7B570">
    <w:name w:val="56AD5F3A110348ED85B460C4FBA7B570"/>
    <w:rsid w:val="002B3311"/>
    <w:rPr>
      <w:rFonts w:eastAsiaTheme="minorHAnsi"/>
      <w:lang w:eastAsia="en-US"/>
    </w:rPr>
  </w:style>
  <w:style w:type="paragraph" w:customStyle="1" w:styleId="A2DCBA3B1324413CA5814F0BAD9753FD">
    <w:name w:val="A2DCBA3B1324413CA5814F0BAD9753FD"/>
    <w:rsid w:val="002B3311"/>
    <w:rPr>
      <w:rFonts w:eastAsiaTheme="minorHAnsi"/>
      <w:lang w:eastAsia="en-US"/>
    </w:rPr>
  </w:style>
  <w:style w:type="paragraph" w:customStyle="1" w:styleId="C9494D498E2D41508FAE1D88ADC22C37">
    <w:name w:val="C9494D498E2D41508FAE1D88ADC22C37"/>
    <w:rsid w:val="002B3311"/>
    <w:rPr>
      <w:rFonts w:eastAsiaTheme="minorHAnsi"/>
      <w:lang w:eastAsia="en-US"/>
    </w:rPr>
  </w:style>
  <w:style w:type="paragraph" w:customStyle="1" w:styleId="E0D6BB159EDB40A59A01A82D95257393">
    <w:name w:val="E0D6BB159EDB40A59A01A82D95257393"/>
    <w:rsid w:val="002B3311"/>
    <w:rPr>
      <w:rFonts w:eastAsiaTheme="minorHAnsi"/>
      <w:lang w:eastAsia="en-US"/>
    </w:rPr>
  </w:style>
  <w:style w:type="paragraph" w:customStyle="1" w:styleId="41E2471F45CF4128803D4C2BD25925AF">
    <w:name w:val="41E2471F45CF4128803D4C2BD25925AF"/>
    <w:rsid w:val="002B3311"/>
    <w:rPr>
      <w:rFonts w:eastAsiaTheme="minorHAnsi"/>
      <w:lang w:eastAsia="en-US"/>
    </w:rPr>
  </w:style>
  <w:style w:type="paragraph" w:customStyle="1" w:styleId="397ED37335D54FB69B241143EBCC22B7">
    <w:name w:val="397ED37335D54FB69B241143EBCC22B7"/>
    <w:rsid w:val="002B3311"/>
    <w:rPr>
      <w:rFonts w:eastAsiaTheme="minorHAnsi"/>
      <w:lang w:eastAsia="en-US"/>
    </w:rPr>
  </w:style>
  <w:style w:type="paragraph" w:customStyle="1" w:styleId="8DCA37B5BA6D4C6A9E67A24264C84355">
    <w:name w:val="8DCA37B5BA6D4C6A9E67A24264C84355"/>
    <w:rsid w:val="002B3311"/>
    <w:rPr>
      <w:rFonts w:eastAsiaTheme="minorHAnsi"/>
      <w:lang w:eastAsia="en-US"/>
    </w:rPr>
  </w:style>
  <w:style w:type="paragraph" w:customStyle="1" w:styleId="4C4AE36420FF4E2BA7FF058F3AF7A996">
    <w:name w:val="4C4AE36420FF4E2BA7FF058F3AF7A996"/>
    <w:rsid w:val="002B3311"/>
    <w:rPr>
      <w:rFonts w:eastAsiaTheme="minorHAnsi"/>
      <w:lang w:eastAsia="en-US"/>
    </w:rPr>
  </w:style>
  <w:style w:type="paragraph" w:customStyle="1" w:styleId="6E9B9C7091D54675AD7207008DBE43EF">
    <w:name w:val="6E9B9C7091D54675AD7207008DBE43EF"/>
    <w:rsid w:val="002B3311"/>
    <w:rPr>
      <w:rFonts w:eastAsiaTheme="minorHAnsi"/>
      <w:lang w:eastAsia="en-US"/>
    </w:rPr>
  </w:style>
  <w:style w:type="paragraph" w:customStyle="1" w:styleId="4CAA94DF7CAD42AE89B21D396796B769">
    <w:name w:val="4CAA94DF7CAD42AE89B21D396796B769"/>
    <w:rsid w:val="002B3311"/>
    <w:rPr>
      <w:rFonts w:eastAsiaTheme="minorHAnsi"/>
      <w:lang w:eastAsia="en-US"/>
    </w:rPr>
  </w:style>
  <w:style w:type="paragraph" w:customStyle="1" w:styleId="D7513AC8FE8349108D1D76FCD04B8B89">
    <w:name w:val="D7513AC8FE8349108D1D76FCD04B8B89"/>
    <w:rsid w:val="002B3311"/>
    <w:rPr>
      <w:rFonts w:eastAsiaTheme="minorHAnsi"/>
      <w:lang w:eastAsia="en-US"/>
    </w:rPr>
  </w:style>
  <w:style w:type="paragraph" w:customStyle="1" w:styleId="1B310D0A10AD442F8D6E10587015265D">
    <w:name w:val="1B310D0A10AD442F8D6E10587015265D"/>
    <w:rsid w:val="002B3311"/>
    <w:rPr>
      <w:rFonts w:eastAsiaTheme="minorHAnsi"/>
      <w:lang w:eastAsia="en-US"/>
    </w:rPr>
  </w:style>
  <w:style w:type="paragraph" w:customStyle="1" w:styleId="822F54717DA94ADBB2BBE267E5FFEF9B">
    <w:name w:val="822F54717DA94ADBB2BBE267E5FFEF9B"/>
    <w:rsid w:val="002B3311"/>
    <w:rPr>
      <w:rFonts w:eastAsiaTheme="minorHAnsi"/>
      <w:lang w:eastAsia="en-US"/>
    </w:rPr>
  </w:style>
  <w:style w:type="paragraph" w:customStyle="1" w:styleId="0DB5C45F8A034F73BE1EED23CC756383">
    <w:name w:val="0DB5C45F8A034F73BE1EED23CC756383"/>
    <w:rsid w:val="002B3311"/>
    <w:rPr>
      <w:rFonts w:eastAsiaTheme="minorHAnsi"/>
      <w:lang w:eastAsia="en-US"/>
    </w:rPr>
  </w:style>
  <w:style w:type="paragraph" w:customStyle="1" w:styleId="09B9FE072E61441EB7BDA8D0C347A1D5">
    <w:name w:val="09B9FE072E61441EB7BDA8D0C347A1D5"/>
    <w:rsid w:val="002B3311"/>
    <w:rPr>
      <w:rFonts w:eastAsiaTheme="minorHAnsi"/>
      <w:lang w:eastAsia="en-US"/>
    </w:rPr>
  </w:style>
  <w:style w:type="paragraph" w:customStyle="1" w:styleId="F726FE8D4DA24392A7832D674C613C75">
    <w:name w:val="F726FE8D4DA24392A7832D674C613C75"/>
    <w:rsid w:val="002B3311"/>
    <w:rPr>
      <w:rFonts w:eastAsiaTheme="minorHAnsi"/>
      <w:lang w:eastAsia="en-US"/>
    </w:rPr>
  </w:style>
  <w:style w:type="paragraph" w:customStyle="1" w:styleId="B4E0B5629D1E41128472105AE7FF5AC5">
    <w:name w:val="B4E0B5629D1E41128472105AE7FF5AC5"/>
    <w:rsid w:val="002B3311"/>
    <w:rPr>
      <w:rFonts w:eastAsiaTheme="minorHAnsi"/>
      <w:lang w:eastAsia="en-US"/>
    </w:rPr>
  </w:style>
  <w:style w:type="paragraph" w:customStyle="1" w:styleId="63606765B6EF4226845E6B537D0C30BD">
    <w:name w:val="63606765B6EF4226845E6B537D0C30BD"/>
    <w:rsid w:val="002B3311"/>
    <w:rPr>
      <w:rFonts w:eastAsiaTheme="minorHAnsi"/>
      <w:lang w:eastAsia="en-US"/>
    </w:rPr>
  </w:style>
  <w:style w:type="paragraph" w:customStyle="1" w:styleId="B0A8617F3AF7460A8C1922D642191ABB">
    <w:name w:val="B0A8617F3AF7460A8C1922D642191ABB"/>
    <w:rsid w:val="002B3311"/>
    <w:rPr>
      <w:rFonts w:eastAsiaTheme="minorHAnsi"/>
      <w:lang w:eastAsia="en-US"/>
    </w:rPr>
  </w:style>
  <w:style w:type="paragraph" w:customStyle="1" w:styleId="86FB54D8E25B47B5BA5731C19B5A174F">
    <w:name w:val="86FB54D8E25B47B5BA5731C19B5A174F"/>
    <w:rsid w:val="002B3311"/>
    <w:rPr>
      <w:rFonts w:eastAsiaTheme="minorHAnsi"/>
      <w:lang w:eastAsia="en-US"/>
    </w:rPr>
  </w:style>
  <w:style w:type="paragraph" w:customStyle="1" w:styleId="2BD09E049BE34A0EB5CD51D3054D7993">
    <w:name w:val="2BD09E049BE34A0EB5CD51D3054D7993"/>
    <w:rsid w:val="002B3311"/>
    <w:rPr>
      <w:rFonts w:eastAsiaTheme="minorHAnsi"/>
      <w:lang w:eastAsia="en-US"/>
    </w:rPr>
  </w:style>
  <w:style w:type="paragraph" w:customStyle="1" w:styleId="D30E492A360748DCA78E3EECF87166AE">
    <w:name w:val="D30E492A360748DCA78E3EECF87166AE"/>
    <w:rsid w:val="002B3311"/>
    <w:rPr>
      <w:rFonts w:eastAsiaTheme="minorHAnsi"/>
      <w:lang w:eastAsia="en-US"/>
    </w:rPr>
  </w:style>
  <w:style w:type="paragraph" w:customStyle="1" w:styleId="0D3DD0392AEF4BF18C90E4E4383CDE90">
    <w:name w:val="0D3DD0392AEF4BF18C90E4E4383CDE90"/>
    <w:rsid w:val="002B3311"/>
    <w:rPr>
      <w:rFonts w:eastAsiaTheme="minorHAnsi"/>
      <w:lang w:eastAsia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D05CE"/>
    <w:rPr>
      <w:color w:val="808080"/>
    </w:rPr>
  </w:style>
  <w:style w:type="paragraph" w:customStyle="1" w:styleId="88DDA91953824599AE56F4F4DD4073C8">
    <w:name w:val="88DDA91953824599AE56F4F4DD4073C8"/>
    <w:rsid w:val="002B3311"/>
    <w:rPr>
      <w:rFonts w:eastAsiaTheme="minorHAnsi"/>
      <w:lang w:eastAsia="en-US"/>
    </w:rPr>
  </w:style>
  <w:style w:type="paragraph" w:customStyle="1" w:styleId="293FB496515F4CCBA6912682FD0C3AF6">
    <w:name w:val="293FB496515F4CCBA6912682FD0C3AF6"/>
    <w:rsid w:val="002B3311"/>
    <w:rPr>
      <w:rFonts w:eastAsiaTheme="minorHAnsi"/>
      <w:lang w:eastAsia="en-US"/>
    </w:rPr>
  </w:style>
  <w:style w:type="paragraph" w:customStyle="1" w:styleId="092E8786679143F1A50212B1127C0907">
    <w:name w:val="092E8786679143F1A50212B1127C0907"/>
    <w:rsid w:val="002B3311"/>
    <w:rPr>
      <w:rFonts w:eastAsiaTheme="minorHAnsi"/>
      <w:lang w:eastAsia="en-US"/>
    </w:rPr>
  </w:style>
  <w:style w:type="paragraph" w:customStyle="1" w:styleId="BA716BB6926B48888F5961BBAA188FF8">
    <w:name w:val="BA716BB6926B48888F5961BBAA188FF8"/>
    <w:rsid w:val="002B3311"/>
    <w:rPr>
      <w:rFonts w:eastAsiaTheme="minorHAnsi"/>
      <w:lang w:eastAsia="en-US"/>
    </w:rPr>
  </w:style>
  <w:style w:type="paragraph" w:customStyle="1" w:styleId="AAAF19FFAA4A40019407C1D08A07C010">
    <w:name w:val="AAAF19FFAA4A40019407C1D08A07C010"/>
    <w:rsid w:val="002B3311"/>
    <w:rPr>
      <w:rFonts w:eastAsiaTheme="minorHAnsi"/>
      <w:lang w:eastAsia="en-US"/>
    </w:rPr>
  </w:style>
  <w:style w:type="paragraph" w:customStyle="1" w:styleId="D7BAC2C33A254D8F9439BEF30B6FCDE5">
    <w:name w:val="D7BAC2C33A254D8F9439BEF30B6FCDE5"/>
    <w:rsid w:val="002B3311"/>
    <w:rPr>
      <w:rFonts w:eastAsiaTheme="minorHAnsi"/>
      <w:lang w:eastAsia="en-US"/>
    </w:rPr>
  </w:style>
  <w:style w:type="paragraph" w:customStyle="1" w:styleId="DEDD283258BE484E9EB0B3529A246E24">
    <w:name w:val="DEDD283258BE484E9EB0B3529A246E24"/>
    <w:rsid w:val="002B3311"/>
    <w:rPr>
      <w:rFonts w:eastAsiaTheme="minorHAnsi"/>
      <w:lang w:eastAsia="en-US"/>
    </w:rPr>
  </w:style>
  <w:style w:type="paragraph" w:customStyle="1" w:styleId="EA71A5CE766F4BCEA9063FB7B189E5E2">
    <w:name w:val="EA71A5CE766F4BCEA9063FB7B189E5E2"/>
    <w:rsid w:val="002B3311"/>
    <w:rPr>
      <w:rFonts w:eastAsiaTheme="minorHAnsi"/>
      <w:lang w:eastAsia="en-US"/>
    </w:rPr>
  </w:style>
  <w:style w:type="paragraph" w:customStyle="1" w:styleId="A2012102A4784FC295CA1E1C2F19653B">
    <w:name w:val="A2012102A4784FC295CA1E1C2F19653B"/>
    <w:rsid w:val="002B3311"/>
    <w:rPr>
      <w:rFonts w:eastAsiaTheme="minorHAnsi"/>
      <w:lang w:eastAsia="en-US"/>
    </w:rPr>
  </w:style>
  <w:style w:type="paragraph" w:customStyle="1" w:styleId="546F2C37E88D448C9EE667E20C4CA0AF">
    <w:name w:val="546F2C37E88D448C9EE667E20C4CA0AF"/>
    <w:rsid w:val="002B3311"/>
    <w:rPr>
      <w:rFonts w:eastAsiaTheme="minorHAnsi"/>
      <w:lang w:eastAsia="en-US"/>
    </w:rPr>
  </w:style>
  <w:style w:type="paragraph" w:customStyle="1" w:styleId="0EFBF3C09F664AEFAEC19AD7003EAABB">
    <w:name w:val="0EFBF3C09F664AEFAEC19AD7003EAABB"/>
    <w:rsid w:val="002B3311"/>
    <w:rPr>
      <w:rFonts w:eastAsiaTheme="minorHAnsi"/>
      <w:lang w:eastAsia="en-US"/>
    </w:rPr>
  </w:style>
  <w:style w:type="paragraph" w:customStyle="1" w:styleId="BEBCBD3A87CE41D6B5CD2F11D74EB588">
    <w:name w:val="BEBCBD3A87CE41D6B5CD2F11D74EB588"/>
    <w:rsid w:val="002B3311"/>
    <w:rPr>
      <w:rFonts w:eastAsiaTheme="minorHAnsi"/>
      <w:lang w:eastAsia="en-US"/>
    </w:rPr>
  </w:style>
  <w:style w:type="paragraph" w:customStyle="1" w:styleId="7CB95394A45746E58375ABA4F7864FEA">
    <w:name w:val="7CB95394A45746E58375ABA4F7864FEA"/>
    <w:rsid w:val="002B3311"/>
    <w:rPr>
      <w:rFonts w:eastAsiaTheme="minorHAnsi"/>
      <w:lang w:eastAsia="en-US"/>
    </w:rPr>
  </w:style>
  <w:style w:type="paragraph" w:customStyle="1" w:styleId="589953E327A34EDAB44C0654D3E9194F">
    <w:name w:val="589953E327A34EDAB44C0654D3E9194F"/>
    <w:rsid w:val="002B3311"/>
    <w:rPr>
      <w:rFonts w:eastAsiaTheme="minorHAnsi"/>
      <w:lang w:eastAsia="en-US"/>
    </w:rPr>
  </w:style>
  <w:style w:type="paragraph" w:customStyle="1" w:styleId="7247CB5D02FA4EC3BE67DF5A85CD452F">
    <w:name w:val="7247CB5D02FA4EC3BE67DF5A85CD452F"/>
    <w:rsid w:val="002B3311"/>
    <w:rPr>
      <w:rFonts w:eastAsiaTheme="minorHAnsi"/>
      <w:lang w:eastAsia="en-US"/>
    </w:rPr>
  </w:style>
  <w:style w:type="paragraph" w:customStyle="1" w:styleId="1F27283B751B4EC3ADBB4C4AE2A4837C">
    <w:name w:val="1F27283B751B4EC3ADBB4C4AE2A4837C"/>
    <w:rsid w:val="002B3311"/>
    <w:rPr>
      <w:rFonts w:eastAsiaTheme="minorHAnsi"/>
      <w:lang w:eastAsia="en-US"/>
    </w:rPr>
  </w:style>
  <w:style w:type="paragraph" w:customStyle="1" w:styleId="984B74DFC1CD4F6B80CE24FF33A1F529">
    <w:name w:val="984B74DFC1CD4F6B80CE24FF33A1F529"/>
    <w:rsid w:val="002B3311"/>
    <w:rPr>
      <w:rFonts w:eastAsiaTheme="minorHAnsi"/>
      <w:lang w:eastAsia="en-US"/>
    </w:rPr>
  </w:style>
  <w:style w:type="paragraph" w:customStyle="1" w:styleId="D42A5A847690415FBC8606D615BCA1B0">
    <w:name w:val="D42A5A847690415FBC8606D615BCA1B0"/>
    <w:rsid w:val="002B3311"/>
    <w:rPr>
      <w:rFonts w:eastAsiaTheme="minorHAnsi"/>
      <w:lang w:eastAsia="en-US"/>
    </w:rPr>
  </w:style>
  <w:style w:type="paragraph" w:customStyle="1" w:styleId="44F0ED6CD3284E18A5163214859C6A86">
    <w:name w:val="44F0ED6CD3284E18A5163214859C6A86"/>
    <w:rsid w:val="002B3311"/>
    <w:rPr>
      <w:rFonts w:eastAsiaTheme="minorHAnsi"/>
      <w:lang w:eastAsia="en-US"/>
    </w:rPr>
  </w:style>
  <w:style w:type="paragraph" w:customStyle="1" w:styleId="8732D33A250A4813AA6F420D0D693FF9">
    <w:name w:val="8732D33A250A4813AA6F420D0D693FF9"/>
    <w:rsid w:val="002B3311"/>
    <w:rPr>
      <w:rFonts w:eastAsiaTheme="minorHAnsi"/>
      <w:lang w:eastAsia="en-US"/>
    </w:rPr>
  </w:style>
  <w:style w:type="paragraph" w:customStyle="1" w:styleId="704C8DD45BFE48E7A56F9823E3B2611D">
    <w:name w:val="704C8DD45BFE48E7A56F9823E3B2611D"/>
    <w:rsid w:val="002B3311"/>
    <w:rPr>
      <w:rFonts w:eastAsiaTheme="minorHAnsi"/>
      <w:lang w:eastAsia="en-US"/>
    </w:rPr>
  </w:style>
  <w:style w:type="paragraph" w:customStyle="1" w:styleId="146629863CE7461DBF0D7D1AB9FBDA41">
    <w:name w:val="146629863CE7461DBF0D7D1AB9FBDA41"/>
    <w:rsid w:val="002B3311"/>
    <w:rPr>
      <w:rFonts w:eastAsiaTheme="minorHAnsi"/>
      <w:lang w:eastAsia="en-US"/>
    </w:rPr>
  </w:style>
  <w:style w:type="paragraph" w:customStyle="1" w:styleId="6A35A171CEA44772BBE733DCF4673E44">
    <w:name w:val="6A35A171CEA44772BBE733DCF4673E44"/>
    <w:rsid w:val="002B3311"/>
    <w:rPr>
      <w:rFonts w:eastAsiaTheme="minorHAnsi"/>
      <w:lang w:eastAsia="en-US"/>
    </w:rPr>
  </w:style>
  <w:style w:type="paragraph" w:customStyle="1" w:styleId="56AD5F3A110348ED85B460C4FBA7B570">
    <w:name w:val="56AD5F3A110348ED85B460C4FBA7B570"/>
    <w:rsid w:val="002B3311"/>
    <w:rPr>
      <w:rFonts w:eastAsiaTheme="minorHAnsi"/>
      <w:lang w:eastAsia="en-US"/>
    </w:rPr>
  </w:style>
  <w:style w:type="paragraph" w:customStyle="1" w:styleId="A2DCBA3B1324413CA5814F0BAD9753FD">
    <w:name w:val="A2DCBA3B1324413CA5814F0BAD9753FD"/>
    <w:rsid w:val="002B3311"/>
    <w:rPr>
      <w:rFonts w:eastAsiaTheme="minorHAnsi"/>
      <w:lang w:eastAsia="en-US"/>
    </w:rPr>
  </w:style>
  <w:style w:type="paragraph" w:customStyle="1" w:styleId="C9494D498E2D41508FAE1D88ADC22C37">
    <w:name w:val="C9494D498E2D41508FAE1D88ADC22C37"/>
    <w:rsid w:val="002B3311"/>
    <w:rPr>
      <w:rFonts w:eastAsiaTheme="minorHAnsi"/>
      <w:lang w:eastAsia="en-US"/>
    </w:rPr>
  </w:style>
  <w:style w:type="paragraph" w:customStyle="1" w:styleId="E0D6BB159EDB40A59A01A82D95257393">
    <w:name w:val="E0D6BB159EDB40A59A01A82D95257393"/>
    <w:rsid w:val="002B3311"/>
    <w:rPr>
      <w:rFonts w:eastAsiaTheme="minorHAnsi"/>
      <w:lang w:eastAsia="en-US"/>
    </w:rPr>
  </w:style>
  <w:style w:type="paragraph" w:customStyle="1" w:styleId="41E2471F45CF4128803D4C2BD25925AF">
    <w:name w:val="41E2471F45CF4128803D4C2BD25925AF"/>
    <w:rsid w:val="002B3311"/>
    <w:rPr>
      <w:rFonts w:eastAsiaTheme="minorHAnsi"/>
      <w:lang w:eastAsia="en-US"/>
    </w:rPr>
  </w:style>
  <w:style w:type="paragraph" w:customStyle="1" w:styleId="397ED37335D54FB69B241143EBCC22B7">
    <w:name w:val="397ED37335D54FB69B241143EBCC22B7"/>
    <w:rsid w:val="002B3311"/>
    <w:rPr>
      <w:rFonts w:eastAsiaTheme="minorHAnsi"/>
      <w:lang w:eastAsia="en-US"/>
    </w:rPr>
  </w:style>
  <w:style w:type="paragraph" w:customStyle="1" w:styleId="8DCA37B5BA6D4C6A9E67A24264C84355">
    <w:name w:val="8DCA37B5BA6D4C6A9E67A24264C84355"/>
    <w:rsid w:val="002B3311"/>
    <w:rPr>
      <w:rFonts w:eastAsiaTheme="minorHAnsi"/>
      <w:lang w:eastAsia="en-US"/>
    </w:rPr>
  </w:style>
  <w:style w:type="paragraph" w:customStyle="1" w:styleId="4C4AE36420FF4E2BA7FF058F3AF7A996">
    <w:name w:val="4C4AE36420FF4E2BA7FF058F3AF7A996"/>
    <w:rsid w:val="002B3311"/>
    <w:rPr>
      <w:rFonts w:eastAsiaTheme="minorHAnsi"/>
      <w:lang w:eastAsia="en-US"/>
    </w:rPr>
  </w:style>
  <w:style w:type="paragraph" w:customStyle="1" w:styleId="6E9B9C7091D54675AD7207008DBE43EF">
    <w:name w:val="6E9B9C7091D54675AD7207008DBE43EF"/>
    <w:rsid w:val="002B3311"/>
    <w:rPr>
      <w:rFonts w:eastAsiaTheme="minorHAnsi"/>
      <w:lang w:eastAsia="en-US"/>
    </w:rPr>
  </w:style>
  <w:style w:type="paragraph" w:customStyle="1" w:styleId="4CAA94DF7CAD42AE89B21D396796B769">
    <w:name w:val="4CAA94DF7CAD42AE89B21D396796B769"/>
    <w:rsid w:val="002B3311"/>
    <w:rPr>
      <w:rFonts w:eastAsiaTheme="minorHAnsi"/>
      <w:lang w:eastAsia="en-US"/>
    </w:rPr>
  </w:style>
  <w:style w:type="paragraph" w:customStyle="1" w:styleId="D7513AC8FE8349108D1D76FCD04B8B89">
    <w:name w:val="D7513AC8FE8349108D1D76FCD04B8B89"/>
    <w:rsid w:val="002B3311"/>
    <w:rPr>
      <w:rFonts w:eastAsiaTheme="minorHAnsi"/>
      <w:lang w:eastAsia="en-US"/>
    </w:rPr>
  </w:style>
  <w:style w:type="paragraph" w:customStyle="1" w:styleId="1B310D0A10AD442F8D6E10587015265D">
    <w:name w:val="1B310D0A10AD442F8D6E10587015265D"/>
    <w:rsid w:val="002B3311"/>
    <w:rPr>
      <w:rFonts w:eastAsiaTheme="minorHAnsi"/>
      <w:lang w:eastAsia="en-US"/>
    </w:rPr>
  </w:style>
  <w:style w:type="paragraph" w:customStyle="1" w:styleId="822F54717DA94ADBB2BBE267E5FFEF9B">
    <w:name w:val="822F54717DA94ADBB2BBE267E5FFEF9B"/>
    <w:rsid w:val="002B3311"/>
    <w:rPr>
      <w:rFonts w:eastAsiaTheme="minorHAnsi"/>
      <w:lang w:eastAsia="en-US"/>
    </w:rPr>
  </w:style>
  <w:style w:type="paragraph" w:customStyle="1" w:styleId="0DB5C45F8A034F73BE1EED23CC756383">
    <w:name w:val="0DB5C45F8A034F73BE1EED23CC756383"/>
    <w:rsid w:val="002B3311"/>
    <w:rPr>
      <w:rFonts w:eastAsiaTheme="minorHAnsi"/>
      <w:lang w:eastAsia="en-US"/>
    </w:rPr>
  </w:style>
  <w:style w:type="paragraph" w:customStyle="1" w:styleId="09B9FE072E61441EB7BDA8D0C347A1D5">
    <w:name w:val="09B9FE072E61441EB7BDA8D0C347A1D5"/>
    <w:rsid w:val="002B3311"/>
    <w:rPr>
      <w:rFonts w:eastAsiaTheme="minorHAnsi"/>
      <w:lang w:eastAsia="en-US"/>
    </w:rPr>
  </w:style>
  <w:style w:type="paragraph" w:customStyle="1" w:styleId="F726FE8D4DA24392A7832D674C613C75">
    <w:name w:val="F726FE8D4DA24392A7832D674C613C75"/>
    <w:rsid w:val="002B3311"/>
    <w:rPr>
      <w:rFonts w:eastAsiaTheme="minorHAnsi"/>
      <w:lang w:eastAsia="en-US"/>
    </w:rPr>
  </w:style>
  <w:style w:type="paragraph" w:customStyle="1" w:styleId="B4E0B5629D1E41128472105AE7FF5AC5">
    <w:name w:val="B4E0B5629D1E41128472105AE7FF5AC5"/>
    <w:rsid w:val="002B3311"/>
    <w:rPr>
      <w:rFonts w:eastAsiaTheme="minorHAnsi"/>
      <w:lang w:eastAsia="en-US"/>
    </w:rPr>
  </w:style>
  <w:style w:type="paragraph" w:customStyle="1" w:styleId="63606765B6EF4226845E6B537D0C30BD">
    <w:name w:val="63606765B6EF4226845E6B537D0C30BD"/>
    <w:rsid w:val="002B3311"/>
    <w:rPr>
      <w:rFonts w:eastAsiaTheme="minorHAnsi"/>
      <w:lang w:eastAsia="en-US"/>
    </w:rPr>
  </w:style>
  <w:style w:type="paragraph" w:customStyle="1" w:styleId="B0A8617F3AF7460A8C1922D642191ABB">
    <w:name w:val="B0A8617F3AF7460A8C1922D642191ABB"/>
    <w:rsid w:val="002B3311"/>
    <w:rPr>
      <w:rFonts w:eastAsiaTheme="minorHAnsi"/>
      <w:lang w:eastAsia="en-US"/>
    </w:rPr>
  </w:style>
  <w:style w:type="paragraph" w:customStyle="1" w:styleId="86FB54D8E25B47B5BA5731C19B5A174F">
    <w:name w:val="86FB54D8E25B47B5BA5731C19B5A174F"/>
    <w:rsid w:val="002B3311"/>
    <w:rPr>
      <w:rFonts w:eastAsiaTheme="minorHAnsi"/>
      <w:lang w:eastAsia="en-US"/>
    </w:rPr>
  </w:style>
  <w:style w:type="paragraph" w:customStyle="1" w:styleId="2BD09E049BE34A0EB5CD51D3054D7993">
    <w:name w:val="2BD09E049BE34A0EB5CD51D3054D7993"/>
    <w:rsid w:val="002B3311"/>
    <w:rPr>
      <w:rFonts w:eastAsiaTheme="minorHAnsi"/>
      <w:lang w:eastAsia="en-US"/>
    </w:rPr>
  </w:style>
  <w:style w:type="paragraph" w:customStyle="1" w:styleId="D30E492A360748DCA78E3EECF87166AE">
    <w:name w:val="D30E492A360748DCA78E3EECF87166AE"/>
    <w:rsid w:val="002B3311"/>
    <w:rPr>
      <w:rFonts w:eastAsiaTheme="minorHAnsi"/>
      <w:lang w:eastAsia="en-US"/>
    </w:rPr>
  </w:style>
  <w:style w:type="paragraph" w:customStyle="1" w:styleId="0D3DD0392AEF4BF18C90E4E4383CDE90">
    <w:name w:val="0D3DD0392AEF4BF18C90E4E4383CDE90"/>
    <w:rsid w:val="002B3311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53181-07E6-4710-96A2-2BD5AD208E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95</Words>
  <Characters>5674</Characters>
  <Application>Microsoft Office Word</Application>
  <DocSecurity>4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on University</Company>
  <LinksUpToDate>false</LinksUpToDate>
  <CharactersWithSpaces>66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na Epp</dc:creator>
  <cp:lastModifiedBy>Judy Ramsay</cp:lastModifiedBy>
  <cp:revision>2</cp:revision>
  <dcterms:created xsi:type="dcterms:W3CDTF">2016-05-06T14:40:00Z</dcterms:created>
  <dcterms:modified xsi:type="dcterms:W3CDTF">2016-05-06T14:40:00Z</dcterms:modified>
</cp:coreProperties>
</file>